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5FD5A9" w14:textId="77777777" w:rsidR="00E57D85" w:rsidRDefault="00C316FE">
      <w:pPr>
        <w:pStyle w:val="Ttulo"/>
      </w:pPr>
      <w:bookmarkStart w:id="0" w:name="_GoBack"/>
      <w:bookmarkEnd w:id="0"/>
      <w:r>
        <w:t>Teste Data Science Cognitivo.Ai</w:t>
      </w:r>
    </w:p>
    <w:p w14:paraId="385FD5AA" w14:textId="77777777" w:rsidR="00E57D85" w:rsidRDefault="00C316FE">
      <w:pPr>
        <w:pStyle w:val="Author"/>
      </w:pPr>
      <w:r>
        <w:t>Gledson L. Picharski</w:t>
      </w:r>
    </w:p>
    <w:p w14:paraId="385FD5AB" w14:textId="77777777" w:rsidR="00E57D85" w:rsidRDefault="00C316FE">
      <w:pPr>
        <w:pStyle w:val="Data"/>
      </w:pPr>
      <w:r>
        <w:t>21/09/2019</w:t>
      </w:r>
    </w:p>
    <w:sdt>
      <w:sdtPr>
        <w:rPr>
          <w:rFonts w:asciiTheme="minorHAnsi" w:eastAsiaTheme="minorEastAsia" w:hAnsiTheme="minorHAnsi" w:cstheme="minorBidi"/>
          <w:b w:val="0"/>
          <w:bCs w:val="0"/>
          <w:smallCaps w:val="0"/>
          <w:color w:val="auto"/>
          <w:sz w:val="22"/>
          <w:szCs w:val="22"/>
        </w:rPr>
        <w:id w:val="542948957"/>
        <w:docPartObj>
          <w:docPartGallery w:val="Table of Contents"/>
          <w:docPartUnique/>
        </w:docPartObj>
      </w:sdtPr>
      <w:sdtEndPr/>
      <w:sdtContent>
        <w:p w14:paraId="385FD5AC" w14:textId="77777777" w:rsidR="00E57D85" w:rsidRDefault="00C316FE">
          <w:pPr>
            <w:pStyle w:val="CabealhodoSumrio"/>
          </w:pPr>
          <w:r>
            <w:t>Sumário</w:t>
          </w:r>
        </w:p>
        <w:p w14:paraId="5B540A77" w14:textId="49153695" w:rsidR="00C316FE" w:rsidRDefault="00C316FE">
          <w:pPr>
            <w:pStyle w:val="Sumrio1"/>
            <w:tabs>
              <w:tab w:val="left" w:pos="440"/>
              <w:tab w:val="right" w:leader="dot" w:pos="10070"/>
            </w:tabs>
            <w:rPr>
              <w:noProof/>
              <w:lang w:val="pt-BR" w:eastAsia="pt-BR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977682" w:history="1">
            <w:r w:rsidRPr="0021501F">
              <w:rPr>
                <w:rStyle w:val="Hyperlink"/>
                <w:noProof/>
              </w:rPr>
              <w:t>1</w:t>
            </w:r>
            <w:r>
              <w:rPr>
                <w:noProof/>
                <w:lang w:val="pt-BR" w:eastAsia="pt-BR"/>
              </w:rPr>
              <w:tab/>
            </w:r>
            <w:r w:rsidRPr="0021501F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7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254E4" w14:textId="70585ADC" w:rsidR="00C316FE" w:rsidRDefault="00C316FE">
          <w:pPr>
            <w:pStyle w:val="Sumrio1"/>
            <w:tabs>
              <w:tab w:val="left" w:pos="440"/>
              <w:tab w:val="right" w:leader="dot" w:pos="10070"/>
            </w:tabs>
            <w:rPr>
              <w:noProof/>
              <w:lang w:val="pt-BR" w:eastAsia="pt-BR"/>
            </w:rPr>
          </w:pPr>
          <w:hyperlink w:anchor="_Toc19977683" w:history="1">
            <w:r w:rsidRPr="0021501F">
              <w:rPr>
                <w:rStyle w:val="Hyperlink"/>
                <w:noProof/>
              </w:rPr>
              <w:t>2</w:t>
            </w:r>
            <w:r>
              <w:rPr>
                <w:noProof/>
                <w:lang w:val="pt-BR" w:eastAsia="pt-BR"/>
              </w:rPr>
              <w:tab/>
            </w:r>
            <w:r w:rsidRPr="0021501F">
              <w:rPr>
                <w:rStyle w:val="Hyperlink"/>
                <w:noProof/>
              </w:rPr>
              <w:t>Verificação inicial de variáve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7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F8A9E" w14:textId="4BAB1197" w:rsidR="00C316FE" w:rsidRDefault="00C316FE">
          <w:pPr>
            <w:pStyle w:val="Sumrio2"/>
            <w:tabs>
              <w:tab w:val="left" w:pos="880"/>
              <w:tab w:val="right" w:leader="dot" w:pos="10070"/>
            </w:tabs>
            <w:rPr>
              <w:noProof/>
              <w:lang w:val="pt-BR" w:eastAsia="pt-BR"/>
            </w:rPr>
          </w:pPr>
          <w:hyperlink w:anchor="_Toc19977684" w:history="1">
            <w:r w:rsidRPr="0021501F">
              <w:rPr>
                <w:rStyle w:val="Hyperlink"/>
                <w:noProof/>
              </w:rPr>
              <w:t>2.1</w:t>
            </w:r>
            <w:r>
              <w:rPr>
                <w:noProof/>
                <w:lang w:val="pt-BR" w:eastAsia="pt-BR"/>
              </w:rPr>
              <w:tab/>
            </w:r>
            <w:r w:rsidRPr="0021501F">
              <w:rPr>
                <w:rStyle w:val="Hyperlink"/>
                <w:noProof/>
              </w:rPr>
              <w:t>Análise Exploratória Univari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7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15966E" w14:textId="3F06A054" w:rsidR="00C316FE" w:rsidRDefault="00C316FE">
          <w:pPr>
            <w:pStyle w:val="Sumrio2"/>
            <w:tabs>
              <w:tab w:val="left" w:pos="880"/>
              <w:tab w:val="right" w:leader="dot" w:pos="10070"/>
            </w:tabs>
            <w:rPr>
              <w:noProof/>
              <w:lang w:val="pt-BR" w:eastAsia="pt-BR"/>
            </w:rPr>
          </w:pPr>
          <w:hyperlink w:anchor="_Toc19977685" w:history="1">
            <w:r w:rsidRPr="0021501F">
              <w:rPr>
                <w:rStyle w:val="Hyperlink"/>
                <w:noProof/>
              </w:rPr>
              <w:t>2.2</w:t>
            </w:r>
            <w:r>
              <w:rPr>
                <w:noProof/>
                <w:lang w:val="pt-BR" w:eastAsia="pt-BR"/>
              </w:rPr>
              <w:tab/>
            </w:r>
            <w:r w:rsidRPr="0021501F">
              <w:rPr>
                <w:rStyle w:val="Hyperlink"/>
                <w:noProof/>
              </w:rPr>
              <w:t>Análise Bivari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7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38DB4B" w14:textId="1F984070" w:rsidR="00C316FE" w:rsidRDefault="00C316FE">
          <w:pPr>
            <w:pStyle w:val="Sumrio1"/>
            <w:tabs>
              <w:tab w:val="left" w:pos="440"/>
              <w:tab w:val="right" w:leader="dot" w:pos="10070"/>
            </w:tabs>
            <w:rPr>
              <w:noProof/>
              <w:lang w:val="pt-BR" w:eastAsia="pt-BR"/>
            </w:rPr>
          </w:pPr>
          <w:hyperlink w:anchor="_Toc19977686" w:history="1">
            <w:r w:rsidRPr="0021501F">
              <w:rPr>
                <w:rStyle w:val="Hyperlink"/>
                <w:noProof/>
              </w:rPr>
              <w:t>3</w:t>
            </w:r>
            <w:r>
              <w:rPr>
                <w:noProof/>
                <w:lang w:val="pt-BR" w:eastAsia="pt-BR"/>
              </w:rPr>
              <w:tab/>
            </w:r>
            <w:r w:rsidRPr="0021501F">
              <w:rPr>
                <w:rStyle w:val="Hyperlink"/>
                <w:noProof/>
              </w:rPr>
              <w:t>Modelag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7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1A437" w14:textId="1B0F628E" w:rsidR="00C316FE" w:rsidRDefault="00C316FE">
          <w:pPr>
            <w:pStyle w:val="Sumrio1"/>
            <w:tabs>
              <w:tab w:val="left" w:pos="440"/>
              <w:tab w:val="right" w:leader="dot" w:pos="10070"/>
            </w:tabs>
            <w:rPr>
              <w:noProof/>
              <w:lang w:val="pt-BR" w:eastAsia="pt-BR"/>
            </w:rPr>
          </w:pPr>
          <w:hyperlink w:anchor="_Toc19977687" w:history="1">
            <w:r w:rsidRPr="0021501F">
              <w:rPr>
                <w:rStyle w:val="Hyperlink"/>
                <w:noProof/>
              </w:rPr>
              <w:t>4</w:t>
            </w:r>
            <w:r>
              <w:rPr>
                <w:noProof/>
                <w:lang w:val="pt-BR" w:eastAsia="pt-BR"/>
              </w:rPr>
              <w:tab/>
            </w:r>
            <w:r w:rsidRPr="0021501F">
              <w:rPr>
                <w:rStyle w:val="Hyperlink"/>
                <w:noProof/>
              </w:rPr>
              <w:t>Respost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77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5FD5AD" w14:textId="394F4A56" w:rsidR="00E57D85" w:rsidRDefault="00C316FE">
          <w:r>
            <w:fldChar w:fldCharType="end"/>
          </w:r>
        </w:p>
      </w:sdtContent>
    </w:sdt>
    <w:p w14:paraId="385FD5AE" w14:textId="77777777" w:rsidR="00E57D85" w:rsidRDefault="00C316FE">
      <w:pPr>
        <w:pStyle w:val="Textoembloco"/>
      </w:pPr>
      <w:r>
        <w:lastRenderedPageBreak/>
        <w:t>.</w:t>
      </w:r>
    </w:p>
    <w:p w14:paraId="385FD5AF" w14:textId="77777777" w:rsidR="00E57D85" w:rsidRDefault="00C316FE">
      <w:pPr>
        <w:pStyle w:val="Ttulo1"/>
      </w:pPr>
      <w:bookmarkStart w:id="1" w:name="introducao"/>
      <w:bookmarkStart w:id="2" w:name="_Toc19977682"/>
      <w:r>
        <w:t>Introdução</w:t>
      </w:r>
      <w:bookmarkEnd w:id="1"/>
      <w:bookmarkEnd w:id="2"/>
    </w:p>
    <w:p w14:paraId="385FD5B0" w14:textId="77777777" w:rsidR="00E57D85" w:rsidRDefault="00C316FE">
      <w:pPr>
        <w:pStyle w:val="FirstParagraph"/>
      </w:pPr>
      <w:r>
        <w:t>O objetivo deste trabalho é demonstrar habilidades técnicas para resolver problemas de Data Science, neste sentido atenderei aos itens propostos (explorar os dados e desenvolver o modelo). Neste trabalho incluo meus comentários para esclarecer sobre a linh</w:t>
      </w:r>
      <w:r>
        <w:t>a de raciocínio que segui.</w:t>
      </w:r>
    </w:p>
    <w:p w14:paraId="385FD5B1" w14:textId="77777777" w:rsidR="00E57D85" w:rsidRDefault="00C316FE">
      <w:pPr>
        <w:pStyle w:val="Ttulo1"/>
      </w:pPr>
      <w:bookmarkStart w:id="3" w:name="verificacao-inicial-de-variaveis"/>
      <w:bookmarkStart w:id="4" w:name="_Toc19977683"/>
      <w:r>
        <w:t>Verificação inicial de variáveis</w:t>
      </w:r>
      <w:bookmarkEnd w:id="3"/>
      <w:bookmarkEnd w:id="4"/>
    </w:p>
    <w:p w14:paraId="385FD5B2" w14:textId="77777777" w:rsidR="00E57D85" w:rsidRDefault="00C316FE">
      <w:pPr>
        <w:pStyle w:val="FirstParagraph"/>
      </w:pPr>
      <w:r>
        <w:t>Num primeiro momento verifico as características gerais dos dados, o intuito aqui é entender se os dados foram carregados da forma adequada, se valores numéricos estão representados como numéricos</w:t>
      </w:r>
      <w:r>
        <w:t xml:space="preserve"> e strings como strings, se não aparece algo estranho logo de início.</w:t>
      </w:r>
    </w:p>
    <w:p w14:paraId="385FD5B3" w14:textId="77777777" w:rsidR="00E57D85" w:rsidRDefault="00C316FE">
      <w:pPr>
        <w:pStyle w:val="SourceCode"/>
      </w:pPr>
      <w:r>
        <w:rPr>
          <w:rStyle w:val="VerbatimChar"/>
        </w:rPr>
        <w:t>## 'data.frame':    6497 obs. of  13 variables:</w:t>
      </w:r>
      <w:r>
        <w:br/>
      </w:r>
      <w:r>
        <w:rPr>
          <w:rStyle w:val="VerbatimChar"/>
        </w:rPr>
        <w:t>##  $ type                : chr  "White" "White" "White" "White" ...</w:t>
      </w:r>
      <w:r>
        <w:br/>
      </w:r>
      <w:r>
        <w:rPr>
          <w:rStyle w:val="VerbatimChar"/>
        </w:rPr>
        <w:t xml:space="preserve">##  $ fixed.acidity       : num  7 6.3 8.1 7.2 7.2 8.1 6.2 7 6.3 8.1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volatile.acidity    : num  0.27 0.3 0.28 0.23 0.23 0.28 0.32 0.27 0.3 0.22 ...</w:t>
      </w:r>
      <w:r>
        <w:br/>
      </w:r>
      <w:r>
        <w:rPr>
          <w:rStyle w:val="VerbatimChar"/>
        </w:rPr>
        <w:t>##  $ citric.acid         : num  0.36 0.34 0.4 0.32 0.32 0.4 0.16 0.36 0.34 0.43 ...</w:t>
      </w:r>
      <w:r>
        <w:br/>
      </w:r>
      <w:r>
        <w:rPr>
          <w:rStyle w:val="VerbatimChar"/>
        </w:rPr>
        <w:t>##  $ residual.sugar      : num  20.7 1.6 6.9 8.5 8.5 6.9 7 20.7 1.6 1.5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chlorides           : num  0.045 0.049 0.05 0.058 0.058 0.05 0.045 0.045 0.049 0.044 ...</w:t>
      </w:r>
      <w:r>
        <w:br/>
      </w:r>
      <w:r>
        <w:rPr>
          <w:rStyle w:val="VerbatimChar"/>
        </w:rPr>
        <w:t>##  $ free.sulfur.dioxide : num  45 14 30 47 47 30 30 45 14 28 ...</w:t>
      </w:r>
      <w:r>
        <w:br/>
      </w:r>
      <w:r>
        <w:rPr>
          <w:rStyle w:val="VerbatimChar"/>
        </w:rPr>
        <w:t>##  $ total.sulfur.dioxide: num  170 132 97 186 186 97 136 170 132 129 ...</w:t>
      </w:r>
      <w:r>
        <w:br/>
      </w:r>
      <w:r>
        <w:rPr>
          <w:rStyle w:val="VerbatimChar"/>
        </w:rPr>
        <w:t xml:space="preserve">##  $ density           </w:t>
      </w:r>
      <w:r>
        <w:rPr>
          <w:rStyle w:val="VerbatimChar"/>
        </w:rPr>
        <w:t xml:space="preserve">  : num  1.001 0.994 0.995 0.996 0.996 ...</w:t>
      </w:r>
      <w:r>
        <w:br/>
      </w:r>
      <w:r>
        <w:rPr>
          <w:rStyle w:val="VerbatimChar"/>
        </w:rPr>
        <w:t>##  $ pH                  : num  3 3.3 3.26 3.19 3.19 3.26 3.18 3 3.3 3.22 ...</w:t>
      </w:r>
      <w:r>
        <w:br/>
      </w:r>
      <w:r>
        <w:rPr>
          <w:rStyle w:val="VerbatimChar"/>
        </w:rPr>
        <w:t>##  $ sulphates           : num  0.45 0.49 0.44 0.4 0.4 0.44 0.47 0.45 0.49 0.45 ...</w:t>
      </w:r>
      <w:r>
        <w:br/>
      </w:r>
      <w:r>
        <w:rPr>
          <w:rStyle w:val="VerbatimChar"/>
        </w:rPr>
        <w:t>##  $ alcohol             : chr  "8.8" "9.5" "10.</w:t>
      </w:r>
      <w:r>
        <w:rPr>
          <w:rStyle w:val="VerbatimChar"/>
        </w:rPr>
        <w:t>1" "9.9" ...</w:t>
      </w:r>
      <w:r>
        <w:br/>
      </w:r>
      <w:r>
        <w:rPr>
          <w:rStyle w:val="VerbatimChar"/>
        </w:rPr>
        <w:t>##  $ quality             : int  6 6 6 6 6 6 6 6 6 6 ...</w:t>
      </w:r>
    </w:p>
    <w:p w14:paraId="385FD5B4" w14:textId="77777777" w:rsidR="00E57D85" w:rsidRDefault="00C316FE">
      <w:pPr>
        <w:pStyle w:val="FirstParagraph"/>
      </w:pPr>
      <w:r>
        <w:t>Vemos que a variável “alcohol” está como character quando deveria ser numérica, isso ocorre geralmente quando existem caracteres indevidos no meio dos números, ou mesmo quando alguma for</w:t>
      </w:r>
      <w:r>
        <w:t>matação numérica é empregada em uma planilha antes de salvar o arquivo como csv, neste caso no R, uma forma de verificar quais dados estão diferentes de números é forçar a transformação para número e verificar o que fica como “NA”.</w:t>
      </w:r>
    </w:p>
    <w:p w14:paraId="385FD5B5" w14:textId="77777777" w:rsidR="00E57D85" w:rsidRDefault="00C316FE">
      <w:pPr>
        <w:pStyle w:val="Corpodetexto"/>
      </w:pPr>
      <w:r>
        <w:t>Usando o objeto linhasNA</w:t>
      </w:r>
      <w:r>
        <w:t xml:space="preserve"> podemos obter as linhas com valores com caracteres que não permitiram a conversão em valor numérico, ou mesmo os que permitiram esta conversão da variável “alcohol”. Pegando os valores convertidos para numéricos podemos fazer um resumo destes dados.</w:t>
      </w:r>
    </w:p>
    <w:tbl>
      <w:tblPr>
        <w:tblW w:w="0" w:type="pct"/>
        <w:tblLook w:val="07C0" w:firstRow="0" w:lastRow="1" w:firstColumn="1" w:lastColumn="1" w:noHBand="1" w:noVBand="1"/>
      </w:tblPr>
      <w:tblGrid>
        <w:gridCol w:w="917"/>
        <w:gridCol w:w="749"/>
      </w:tblGrid>
      <w:tr w:rsidR="00E57D85" w14:paraId="385FD5B8" w14:textId="77777777">
        <w:tc>
          <w:tcPr>
            <w:tcW w:w="0" w:type="auto"/>
          </w:tcPr>
          <w:p w14:paraId="385FD5B6" w14:textId="77777777" w:rsidR="00E57D85" w:rsidRDefault="00C316FE">
            <w:pPr>
              <w:pStyle w:val="Compact"/>
            </w:pPr>
            <w:r>
              <w:t>Min.</w:t>
            </w:r>
          </w:p>
        </w:tc>
        <w:tc>
          <w:tcPr>
            <w:tcW w:w="0" w:type="auto"/>
          </w:tcPr>
          <w:p w14:paraId="385FD5B7" w14:textId="77777777" w:rsidR="00E57D85" w:rsidRDefault="00C316FE">
            <w:pPr>
              <w:pStyle w:val="Compact"/>
            </w:pPr>
            <w:r>
              <w:t>8</w:t>
            </w:r>
          </w:p>
        </w:tc>
      </w:tr>
      <w:tr w:rsidR="00E57D85" w14:paraId="385FD5BB" w14:textId="77777777">
        <w:tc>
          <w:tcPr>
            <w:tcW w:w="0" w:type="auto"/>
          </w:tcPr>
          <w:p w14:paraId="385FD5B9" w14:textId="77777777" w:rsidR="00E57D85" w:rsidRDefault="00C316FE">
            <w:pPr>
              <w:pStyle w:val="Compact"/>
            </w:pPr>
            <w:r>
              <w:t>1st Qu.</w:t>
            </w:r>
          </w:p>
        </w:tc>
        <w:tc>
          <w:tcPr>
            <w:tcW w:w="0" w:type="auto"/>
          </w:tcPr>
          <w:p w14:paraId="385FD5BA" w14:textId="77777777" w:rsidR="00E57D85" w:rsidRDefault="00C316FE">
            <w:pPr>
              <w:pStyle w:val="Compact"/>
            </w:pPr>
            <w:r>
              <w:t>9.5</w:t>
            </w:r>
          </w:p>
        </w:tc>
      </w:tr>
      <w:tr w:rsidR="00E57D85" w14:paraId="385FD5BE" w14:textId="77777777">
        <w:tc>
          <w:tcPr>
            <w:tcW w:w="0" w:type="auto"/>
          </w:tcPr>
          <w:p w14:paraId="385FD5BC" w14:textId="77777777" w:rsidR="00E57D85" w:rsidRDefault="00C316FE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385FD5BD" w14:textId="77777777" w:rsidR="00E57D85" w:rsidRDefault="00C316FE">
            <w:pPr>
              <w:pStyle w:val="Compact"/>
            </w:pPr>
            <w:r>
              <w:t>10.3</w:t>
            </w:r>
          </w:p>
        </w:tc>
      </w:tr>
      <w:tr w:rsidR="00E57D85" w14:paraId="385FD5C1" w14:textId="77777777">
        <w:tc>
          <w:tcPr>
            <w:tcW w:w="0" w:type="auto"/>
          </w:tcPr>
          <w:p w14:paraId="385FD5BF" w14:textId="77777777" w:rsidR="00E57D85" w:rsidRDefault="00C316FE">
            <w:pPr>
              <w:pStyle w:val="Compact"/>
            </w:pPr>
            <w:r>
              <w:lastRenderedPageBreak/>
              <w:t>Mean</w:t>
            </w:r>
          </w:p>
        </w:tc>
        <w:tc>
          <w:tcPr>
            <w:tcW w:w="0" w:type="auto"/>
          </w:tcPr>
          <w:p w14:paraId="385FD5C0" w14:textId="77777777" w:rsidR="00E57D85" w:rsidRDefault="00C316FE">
            <w:pPr>
              <w:pStyle w:val="Compact"/>
            </w:pPr>
            <w:r>
              <w:t>10.49</w:t>
            </w:r>
          </w:p>
        </w:tc>
      </w:tr>
      <w:tr w:rsidR="00E57D85" w14:paraId="385FD5C4" w14:textId="77777777">
        <w:tc>
          <w:tcPr>
            <w:tcW w:w="0" w:type="auto"/>
          </w:tcPr>
          <w:p w14:paraId="385FD5C2" w14:textId="77777777" w:rsidR="00E57D85" w:rsidRDefault="00C316FE">
            <w:pPr>
              <w:pStyle w:val="Compact"/>
            </w:pPr>
            <w:r>
              <w:t>3rd Qu.</w:t>
            </w:r>
          </w:p>
        </w:tc>
        <w:tc>
          <w:tcPr>
            <w:tcW w:w="0" w:type="auto"/>
          </w:tcPr>
          <w:p w14:paraId="385FD5C3" w14:textId="77777777" w:rsidR="00E57D85" w:rsidRDefault="00C316FE">
            <w:pPr>
              <w:pStyle w:val="Compact"/>
            </w:pPr>
            <w:r>
              <w:t>11.3</w:t>
            </w:r>
          </w:p>
        </w:tc>
      </w:tr>
      <w:tr w:rsidR="00E57D85" w14:paraId="385FD5C7" w14:textId="77777777">
        <w:tc>
          <w:tcPr>
            <w:tcW w:w="0" w:type="auto"/>
          </w:tcPr>
          <w:p w14:paraId="385FD5C5" w14:textId="77777777" w:rsidR="00E57D85" w:rsidRDefault="00C316FE">
            <w:pPr>
              <w:pStyle w:val="Compact"/>
            </w:pPr>
            <w:r>
              <w:t>Max.</w:t>
            </w:r>
          </w:p>
        </w:tc>
        <w:tc>
          <w:tcPr>
            <w:tcW w:w="0" w:type="auto"/>
          </w:tcPr>
          <w:p w14:paraId="385FD5C6" w14:textId="77777777" w:rsidR="00E57D85" w:rsidRDefault="00C316FE">
            <w:pPr>
              <w:pStyle w:val="Compact"/>
            </w:pPr>
            <w:r>
              <w:t>14.9</w:t>
            </w:r>
          </w:p>
        </w:tc>
      </w:tr>
    </w:tbl>
    <w:p w14:paraId="385FD5C8" w14:textId="77777777" w:rsidR="00E57D85" w:rsidRDefault="00C316FE">
      <w:pPr>
        <w:pStyle w:val="Corpodetexto"/>
      </w:pPr>
      <w:r>
        <w:rPr>
          <w:i/>
        </w:rPr>
        <w:t>Tabela 1 -</w:t>
      </w:r>
      <w:r>
        <w:t xml:space="preserve"> Resumo da variável alcohol apenas para os valores passíveis de conversão em numérico</w:t>
      </w:r>
    </w:p>
    <w:p w14:paraId="385FD5C9" w14:textId="77777777" w:rsidR="00E57D85" w:rsidRDefault="00C316FE">
      <w:pPr>
        <w:pStyle w:val="Corpodetexto"/>
      </w:pPr>
      <w:r>
        <w:t> </w:t>
      </w:r>
    </w:p>
    <w:p w14:paraId="385FD5CA" w14:textId="77777777" w:rsidR="00E57D85" w:rsidRDefault="00C316FE">
      <w:pPr>
        <w:pStyle w:val="Corpodetexto"/>
      </w:pPr>
      <w:r>
        <w:t>Com o resumo observamos que o valor mínimo é de 8 e o máximo é de 14.9. Ao observar a seguir os valores que não foram convertidos em numéricos uma suspeita é de que ocorreu alguma falha de formatação numérica em alguma planilha.</w:t>
      </w:r>
    </w:p>
    <w:tbl>
      <w:tblPr>
        <w:tblW w:w="0" w:type="pct"/>
        <w:tblLook w:val="07C0" w:firstRow="0" w:lastRow="1" w:firstColumn="1" w:lastColumn="1" w:noHBand="1" w:noVBand="1"/>
      </w:tblPr>
      <w:tblGrid>
        <w:gridCol w:w="2224"/>
      </w:tblGrid>
      <w:tr w:rsidR="00E57D85" w14:paraId="385FD5CC" w14:textId="77777777">
        <w:tc>
          <w:tcPr>
            <w:tcW w:w="0" w:type="auto"/>
          </w:tcPr>
          <w:p w14:paraId="385FD5CB" w14:textId="77777777" w:rsidR="00E57D85" w:rsidRDefault="00C316FE">
            <w:pPr>
              <w:pStyle w:val="Compact"/>
            </w:pPr>
            <w:r>
              <w:t>128.933.333.333.333</w:t>
            </w:r>
          </w:p>
        </w:tc>
      </w:tr>
      <w:tr w:rsidR="00E57D85" w14:paraId="385FD5CE" w14:textId="77777777">
        <w:tc>
          <w:tcPr>
            <w:tcW w:w="0" w:type="auto"/>
          </w:tcPr>
          <w:p w14:paraId="385FD5CD" w14:textId="77777777" w:rsidR="00E57D85" w:rsidRDefault="00C316FE">
            <w:pPr>
              <w:pStyle w:val="Compact"/>
            </w:pPr>
            <w:r>
              <w:t>128.93</w:t>
            </w:r>
            <w:r>
              <w:t>3.333.333.333</w:t>
            </w:r>
          </w:p>
        </w:tc>
      </w:tr>
      <w:tr w:rsidR="00E57D85" w14:paraId="385FD5D0" w14:textId="77777777">
        <w:tc>
          <w:tcPr>
            <w:tcW w:w="0" w:type="auto"/>
          </w:tcPr>
          <w:p w14:paraId="385FD5CF" w14:textId="77777777" w:rsidR="00E57D85" w:rsidRDefault="00C316FE">
            <w:pPr>
              <w:pStyle w:val="Compact"/>
            </w:pPr>
            <w:r>
              <w:t>114.666.666.666.667</w:t>
            </w:r>
          </w:p>
        </w:tc>
      </w:tr>
      <w:tr w:rsidR="00E57D85" w14:paraId="385FD5D2" w14:textId="77777777">
        <w:tc>
          <w:tcPr>
            <w:tcW w:w="0" w:type="auto"/>
          </w:tcPr>
          <w:p w14:paraId="385FD5D1" w14:textId="77777777" w:rsidR="00E57D85" w:rsidRDefault="00C316FE">
            <w:pPr>
              <w:pStyle w:val="Compact"/>
            </w:pPr>
            <w:r>
              <w:t>100.333.333.333.333</w:t>
            </w:r>
          </w:p>
        </w:tc>
      </w:tr>
      <w:tr w:rsidR="00E57D85" w14:paraId="385FD5D4" w14:textId="77777777">
        <w:tc>
          <w:tcPr>
            <w:tcW w:w="0" w:type="auto"/>
          </w:tcPr>
          <w:p w14:paraId="385FD5D3" w14:textId="77777777" w:rsidR="00E57D85" w:rsidRDefault="00C316FE">
            <w:pPr>
              <w:pStyle w:val="Compact"/>
            </w:pPr>
            <w:r>
              <w:t>114.333.333.333.333</w:t>
            </w:r>
          </w:p>
        </w:tc>
      </w:tr>
      <w:tr w:rsidR="00E57D85" w14:paraId="385FD5D6" w14:textId="77777777">
        <w:tc>
          <w:tcPr>
            <w:tcW w:w="0" w:type="auto"/>
          </w:tcPr>
          <w:p w14:paraId="385FD5D5" w14:textId="77777777" w:rsidR="00E57D85" w:rsidRDefault="00C316FE">
            <w:pPr>
              <w:pStyle w:val="Compact"/>
            </w:pPr>
            <w:r>
              <w:t>105.333.333.333.333</w:t>
            </w:r>
          </w:p>
        </w:tc>
      </w:tr>
    </w:tbl>
    <w:p w14:paraId="385FD5D7" w14:textId="77777777" w:rsidR="00E57D85" w:rsidRDefault="00C316FE">
      <w:pPr>
        <w:pStyle w:val="Corpodetexto"/>
      </w:pPr>
      <w:r>
        <w:rPr>
          <w:i/>
        </w:rPr>
        <w:t>Tabela 2 -</w:t>
      </w:r>
      <w:r>
        <w:t xml:space="preserve"> </w:t>
      </w:r>
      <w:r>
        <w:t>Primeiros valores da variável alcohol que não puderam inicialmente ser convertidos para numéricos.</w:t>
      </w:r>
    </w:p>
    <w:p w14:paraId="385FD5D8" w14:textId="77777777" w:rsidR="00E57D85" w:rsidRDefault="00C316FE">
      <w:pPr>
        <w:pStyle w:val="Corpodetexto"/>
      </w:pPr>
      <w:r>
        <w:t> </w:t>
      </w:r>
    </w:p>
    <w:p w14:paraId="385FD5D9" w14:textId="77777777" w:rsidR="00E57D85" w:rsidRDefault="00C316FE">
      <w:pPr>
        <w:pStyle w:val="Corpodetexto"/>
      </w:pPr>
      <w:r>
        <w:t>Neste caso algumas atitudes poderiam ser tomadas:</w:t>
      </w:r>
    </w:p>
    <w:p w14:paraId="385FD5DA" w14:textId="77777777" w:rsidR="00E57D85" w:rsidRDefault="00C316FE">
      <w:pPr>
        <w:pStyle w:val="Compact"/>
        <w:numPr>
          <w:ilvl w:val="0"/>
          <w:numId w:val="35"/>
        </w:numPr>
      </w:pPr>
      <w:r>
        <w:t>Assumir que houve um erro de formação e forçar que a casa decimal seja colocada nestes números respeitand</w:t>
      </w:r>
      <w:r>
        <w:t>o os valores mínimo e máximo.</w:t>
      </w:r>
    </w:p>
    <w:p w14:paraId="385FD5DB" w14:textId="77777777" w:rsidR="00E57D85" w:rsidRDefault="00C316FE">
      <w:pPr>
        <w:pStyle w:val="Compact"/>
        <w:numPr>
          <w:ilvl w:val="0"/>
          <w:numId w:val="35"/>
        </w:numPr>
      </w:pPr>
      <w:r>
        <w:t>Eliminar estes registros.</w:t>
      </w:r>
    </w:p>
    <w:p w14:paraId="385FD5DC" w14:textId="77777777" w:rsidR="00E57D85" w:rsidRDefault="00C316FE">
      <w:pPr>
        <w:pStyle w:val="Compact"/>
        <w:numPr>
          <w:ilvl w:val="0"/>
          <w:numId w:val="35"/>
        </w:numPr>
      </w:pPr>
      <w:r>
        <w:t>Questionar o cliente sobre estes valores.</w:t>
      </w:r>
    </w:p>
    <w:p w14:paraId="385FD5DD" w14:textId="77777777" w:rsidR="00E57D85" w:rsidRDefault="00C316FE">
      <w:pPr>
        <w:pStyle w:val="FirstParagraph"/>
      </w:pPr>
      <w:r>
        <w:t>Qualquer que seja a escolha, é importante apresentar a escolha e confirmar com o cliente se é a escolha mais adequada. Neste caso, vou seguir com a primeira o</w:t>
      </w:r>
      <w:r>
        <w:t>pção.</w:t>
      </w:r>
    </w:p>
    <w:p w14:paraId="385FD5DE" w14:textId="77777777" w:rsidR="00E57D85" w:rsidRDefault="00C316FE">
      <w:pPr>
        <w:pStyle w:val="Ttulo2"/>
      </w:pPr>
      <w:bookmarkStart w:id="5" w:name="analise-exploratoria-univariada"/>
      <w:bookmarkStart w:id="6" w:name="_Toc19977684"/>
      <w:r>
        <w:t>Análise Exploratória Univariada</w:t>
      </w:r>
      <w:bookmarkEnd w:id="5"/>
      <w:bookmarkEnd w:id="6"/>
    </w:p>
    <w:p w14:paraId="385FD5DF" w14:textId="77777777" w:rsidR="00E57D85" w:rsidRDefault="00C316FE">
      <w:pPr>
        <w:pStyle w:val="FirstParagraph"/>
      </w:pPr>
      <w:r>
        <w:t>Inicialmente verificamos as características gerais das variáveis do estudo individualmente, começamos então pelas variáveis numéricas. A seguir são apresentadas as medidas de resumo de cada variável numérica, a quantid</w:t>
      </w:r>
      <w:r>
        <w:t>ade (N) é igual em todos por não termos valores faltantes em nenhuma das variáveis, o das variáveis são positivos, o que faz sentido no caso destes testes fisico-químicos. O desvio-padrão (DP) indica a variabilidade dos dados, a variação vai sempre ocorrer</w:t>
      </w:r>
      <w:r>
        <w:t xml:space="preserve"> de acordo com cada tipo de variável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91"/>
        <w:gridCol w:w="704"/>
        <w:gridCol w:w="871"/>
        <w:gridCol w:w="1140"/>
        <w:gridCol w:w="1024"/>
        <w:gridCol w:w="1140"/>
        <w:gridCol w:w="749"/>
        <w:gridCol w:w="794"/>
        <w:gridCol w:w="749"/>
      </w:tblGrid>
      <w:tr w:rsidR="00E57D85" w14:paraId="385FD5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5E0" w14:textId="77777777" w:rsidR="00E57D85" w:rsidRDefault="00C316FE">
            <w:pPr>
              <w:pStyle w:val="Compac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5E1" w14:textId="77777777" w:rsidR="00E57D85" w:rsidRDefault="00C316FE">
            <w:pPr>
              <w:pStyle w:val="Compac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5E2" w14:textId="77777777" w:rsidR="00E57D85" w:rsidRDefault="00C316FE">
            <w:pPr>
              <w:pStyle w:val="Compac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5E3" w14:textId="77777777" w:rsidR="00E57D85" w:rsidRDefault="00C316FE">
            <w:pPr>
              <w:pStyle w:val="Compact"/>
            </w:pPr>
            <w:r>
              <w:t>1º Quarti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5E4" w14:textId="77777777" w:rsidR="00E57D85" w:rsidRDefault="00C316FE">
            <w:pPr>
              <w:pStyle w:val="Compact"/>
            </w:pPr>
            <w:r>
              <w:t>Media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5E5" w14:textId="77777777" w:rsidR="00E57D85" w:rsidRDefault="00C316FE">
            <w:pPr>
              <w:pStyle w:val="Compact"/>
            </w:pPr>
            <w:r>
              <w:t>3º Quarti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5E6" w14:textId="77777777" w:rsidR="00E57D85" w:rsidRDefault="00C316FE">
            <w:pPr>
              <w:pStyle w:val="Compact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5E7" w14:textId="77777777" w:rsidR="00E57D85" w:rsidRDefault="00C316FE">
            <w:pPr>
              <w:pStyle w:val="Compact"/>
            </w:pPr>
            <w:r>
              <w:t>Médi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5E8" w14:textId="77777777" w:rsidR="00E57D85" w:rsidRDefault="00C316FE">
            <w:pPr>
              <w:pStyle w:val="Compact"/>
            </w:pPr>
            <w:r>
              <w:t>DP</w:t>
            </w:r>
          </w:p>
        </w:tc>
      </w:tr>
      <w:tr w:rsidR="00E57D85" w14:paraId="385FD5F3" w14:textId="77777777">
        <w:tc>
          <w:tcPr>
            <w:tcW w:w="0" w:type="auto"/>
          </w:tcPr>
          <w:p w14:paraId="385FD5EA" w14:textId="77777777" w:rsidR="00E57D85" w:rsidRDefault="00C316FE">
            <w:pPr>
              <w:pStyle w:val="Compact"/>
            </w:pPr>
            <w:r>
              <w:t>fixed.acidity</w:t>
            </w:r>
          </w:p>
        </w:tc>
        <w:tc>
          <w:tcPr>
            <w:tcW w:w="0" w:type="auto"/>
          </w:tcPr>
          <w:p w14:paraId="385FD5EB" w14:textId="77777777" w:rsidR="00E57D85" w:rsidRDefault="00C316FE">
            <w:pPr>
              <w:pStyle w:val="Compact"/>
            </w:pPr>
            <w:r>
              <w:t>6497</w:t>
            </w:r>
          </w:p>
        </w:tc>
        <w:tc>
          <w:tcPr>
            <w:tcW w:w="0" w:type="auto"/>
          </w:tcPr>
          <w:p w14:paraId="385FD5EC" w14:textId="77777777" w:rsidR="00E57D85" w:rsidRDefault="00C316FE">
            <w:pPr>
              <w:pStyle w:val="Compact"/>
            </w:pPr>
            <w:r>
              <w:t>3.8</w:t>
            </w:r>
          </w:p>
        </w:tc>
        <w:tc>
          <w:tcPr>
            <w:tcW w:w="0" w:type="auto"/>
          </w:tcPr>
          <w:p w14:paraId="385FD5ED" w14:textId="77777777" w:rsidR="00E57D85" w:rsidRDefault="00C316FE">
            <w:pPr>
              <w:pStyle w:val="Compact"/>
            </w:pPr>
            <w:r>
              <w:t>6.4</w:t>
            </w:r>
          </w:p>
        </w:tc>
        <w:tc>
          <w:tcPr>
            <w:tcW w:w="0" w:type="auto"/>
          </w:tcPr>
          <w:p w14:paraId="385FD5EE" w14:textId="77777777" w:rsidR="00E57D85" w:rsidRDefault="00C316F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385FD5EF" w14:textId="77777777" w:rsidR="00E57D85" w:rsidRDefault="00C316FE">
            <w:pPr>
              <w:pStyle w:val="Compact"/>
            </w:pPr>
            <w:r>
              <w:t>7.7</w:t>
            </w:r>
          </w:p>
        </w:tc>
        <w:tc>
          <w:tcPr>
            <w:tcW w:w="0" w:type="auto"/>
          </w:tcPr>
          <w:p w14:paraId="385FD5F0" w14:textId="77777777" w:rsidR="00E57D85" w:rsidRDefault="00C316FE">
            <w:pPr>
              <w:pStyle w:val="Compact"/>
            </w:pPr>
            <w:r>
              <w:t>15.9</w:t>
            </w:r>
          </w:p>
        </w:tc>
        <w:tc>
          <w:tcPr>
            <w:tcW w:w="0" w:type="auto"/>
          </w:tcPr>
          <w:p w14:paraId="385FD5F1" w14:textId="77777777" w:rsidR="00E57D85" w:rsidRDefault="00C316FE">
            <w:pPr>
              <w:pStyle w:val="Compact"/>
            </w:pPr>
            <w:r>
              <w:t>7.22</w:t>
            </w:r>
          </w:p>
        </w:tc>
        <w:tc>
          <w:tcPr>
            <w:tcW w:w="0" w:type="auto"/>
          </w:tcPr>
          <w:p w14:paraId="385FD5F2" w14:textId="77777777" w:rsidR="00E57D85" w:rsidRDefault="00C316FE">
            <w:pPr>
              <w:pStyle w:val="Compact"/>
            </w:pPr>
            <w:r>
              <w:t>1.3</w:t>
            </w:r>
          </w:p>
        </w:tc>
      </w:tr>
      <w:tr w:rsidR="00E57D85" w14:paraId="385FD5FD" w14:textId="77777777">
        <w:tc>
          <w:tcPr>
            <w:tcW w:w="0" w:type="auto"/>
          </w:tcPr>
          <w:p w14:paraId="385FD5F4" w14:textId="77777777" w:rsidR="00E57D85" w:rsidRDefault="00C316FE">
            <w:pPr>
              <w:pStyle w:val="Compact"/>
            </w:pPr>
            <w:r>
              <w:t>volatile.acidity</w:t>
            </w:r>
          </w:p>
        </w:tc>
        <w:tc>
          <w:tcPr>
            <w:tcW w:w="0" w:type="auto"/>
          </w:tcPr>
          <w:p w14:paraId="385FD5F5" w14:textId="77777777" w:rsidR="00E57D85" w:rsidRDefault="00C316FE">
            <w:pPr>
              <w:pStyle w:val="Compact"/>
            </w:pPr>
            <w:r>
              <w:t>6497</w:t>
            </w:r>
          </w:p>
        </w:tc>
        <w:tc>
          <w:tcPr>
            <w:tcW w:w="0" w:type="auto"/>
          </w:tcPr>
          <w:p w14:paraId="385FD5F6" w14:textId="77777777" w:rsidR="00E57D85" w:rsidRDefault="00C316FE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385FD5F7" w14:textId="77777777" w:rsidR="00E57D85" w:rsidRDefault="00C316FE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385FD5F8" w14:textId="77777777" w:rsidR="00E57D85" w:rsidRDefault="00C316FE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385FD5F9" w14:textId="77777777" w:rsidR="00E57D85" w:rsidRDefault="00C316FE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14:paraId="385FD5FA" w14:textId="77777777" w:rsidR="00E57D85" w:rsidRDefault="00C316FE">
            <w:pPr>
              <w:pStyle w:val="Compact"/>
            </w:pPr>
            <w:r>
              <w:t>1.58</w:t>
            </w:r>
          </w:p>
        </w:tc>
        <w:tc>
          <w:tcPr>
            <w:tcW w:w="0" w:type="auto"/>
          </w:tcPr>
          <w:p w14:paraId="385FD5FB" w14:textId="77777777" w:rsidR="00E57D85" w:rsidRDefault="00C316FE">
            <w:pPr>
              <w:pStyle w:val="Compact"/>
            </w:pPr>
            <w:r>
              <w:t>0.34</w:t>
            </w:r>
          </w:p>
        </w:tc>
        <w:tc>
          <w:tcPr>
            <w:tcW w:w="0" w:type="auto"/>
          </w:tcPr>
          <w:p w14:paraId="385FD5FC" w14:textId="77777777" w:rsidR="00E57D85" w:rsidRDefault="00C316FE">
            <w:pPr>
              <w:pStyle w:val="Compact"/>
            </w:pPr>
            <w:r>
              <w:t>0.16</w:t>
            </w:r>
          </w:p>
        </w:tc>
      </w:tr>
      <w:tr w:rsidR="00E57D85" w14:paraId="385FD607" w14:textId="77777777">
        <w:tc>
          <w:tcPr>
            <w:tcW w:w="0" w:type="auto"/>
          </w:tcPr>
          <w:p w14:paraId="385FD5FE" w14:textId="77777777" w:rsidR="00E57D85" w:rsidRDefault="00C316FE">
            <w:pPr>
              <w:pStyle w:val="Compact"/>
            </w:pPr>
            <w:r>
              <w:lastRenderedPageBreak/>
              <w:t>citric.acid</w:t>
            </w:r>
          </w:p>
        </w:tc>
        <w:tc>
          <w:tcPr>
            <w:tcW w:w="0" w:type="auto"/>
          </w:tcPr>
          <w:p w14:paraId="385FD5FF" w14:textId="77777777" w:rsidR="00E57D85" w:rsidRDefault="00C316FE">
            <w:pPr>
              <w:pStyle w:val="Compact"/>
            </w:pPr>
            <w:r>
              <w:t>6497</w:t>
            </w:r>
          </w:p>
        </w:tc>
        <w:tc>
          <w:tcPr>
            <w:tcW w:w="0" w:type="auto"/>
          </w:tcPr>
          <w:p w14:paraId="385FD600" w14:textId="77777777" w:rsidR="00E57D85" w:rsidRDefault="00C316F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5FD601" w14:textId="77777777" w:rsidR="00E57D85" w:rsidRDefault="00C316FE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385FD602" w14:textId="77777777" w:rsidR="00E57D85" w:rsidRDefault="00C316FE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385FD603" w14:textId="77777777" w:rsidR="00E57D85" w:rsidRDefault="00C316FE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14:paraId="385FD604" w14:textId="77777777" w:rsidR="00E57D85" w:rsidRDefault="00C316FE">
            <w:pPr>
              <w:pStyle w:val="Compact"/>
            </w:pPr>
            <w:r>
              <w:t>1.66</w:t>
            </w:r>
          </w:p>
        </w:tc>
        <w:tc>
          <w:tcPr>
            <w:tcW w:w="0" w:type="auto"/>
          </w:tcPr>
          <w:p w14:paraId="385FD605" w14:textId="77777777" w:rsidR="00E57D85" w:rsidRDefault="00C316FE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14:paraId="385FD606" w14:textId="77777777" w:rsidR="00E57D85" w:rsidRDefault="00C316FE">
            <w:pPr>
              <w:pStyle w:val="Compact"/>
            </w:pPr>
            <w:r>
              <w:t>0.15</w:t>
            </w:r>
          </w:p>
        </w:tc>
      </w:tr>
      <w:tr w:rsidR="00E57D85" w14:paraId="385FD611" w14:textId="77777777">
        <w:tc>
          <w:tcPr>
            <w:tcW w:w="0" w:type="auto"/>
          </w:tcPr>
          <w:p w14:paraId="385FD608" w14:textId="77777777" w:rsidR="00E57D85" w:rsidRDefault="00C316FE">
            <w:pPr>
              <w:pStyle w:val="Compact"/>
            </w:pPr>
            <w:r>
              <w:t>residual.sugar</w:t>
            </w:r>
          </w:p>
        </w:tc>
        <w:tc>
          <w:tcPr>
            <w:tcW w:w="0" w:type="auto"/>
          </w:tcPr>
          <w:p w14:paraId="385FD609" w14:textId="77777777" w:rsidR="00E57D85" w:rsidRDefault="00C316FE">
            <w:pPr>
              <w:pStyle w:val="Compact"/>
            </w:pPr>
            <w:r>
              <w:t>6497</w:t>
            </w:r>
          </w:p>
        </w:tc>
        <w:tc>
          <w:tcPr>
            <w:tcW w:w="0" w:type="auto"/>
          </w:tcPr>
          <w:p w14:paraId="385FD60A" w14:textId="77777777" w:rsidR="00E57D85" w:rsidRDefault="00C316FE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14:paraId="385FD60B" w14:textId="77777777" w:rsidR="00E57D85" w:rsidRDefault="00C316FE">
            <w:pPr>
              <w:pStyle w:val="Compact"/>
            </w:pPr>
            <w:r>
              <w:t>1.8</w:t>
            </w:r>
          </w:p>
        </w:tc>
        <w:tc>
          <w:tcPr>
            <w:tcW w:w="0" w:type="auto"/>
          </w:tcPr>
          <w:p w14:paraId="385FD60C" w14:textId="77777777" w:rsidR="00E57D85" w:rsidRDefault="00C316F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85FD60D" w14:textId="77777777" w:rsidR="00E57D85" w:rsidRDefault="00C316FE">
            <w:pPr>
              <w:pStyle w:val="Compact"/>
            </w:pPr>
            <w:r>
              <w:t>8.1</w:t>
            </w:r>
          </w:p>
        </w:tc>
        <w:tc>
          <w:tcPr>
            <w:tcW w:w="0" w:type="auto"/>
          </w:tcPr>
          <w:p w14:paraId="385FD60E" w14:textId="77777777" w:rsidR="00E57D85" w:rsidRDefault="00C316FE">
            <w:pPr>
              <w:pStyle w:val="Compact"/>
            </w:pPr>
            <w:r>
              <w:t>65.8</w:t>
            </w:r>
          </w:p>
        </w:tc>
        <w:tc>
          <w:tcPr>
            <w:tcW w:w="0" w:type="auto"/>
          </w:tcPr>
          <w:p w14:paraId="385FD60F" w14:textId="77777777" w:rsidR="00E57D85" w:rsidRDefault="00C316FE">
            <w:pPr>
              <w:pStyle w:val="Compact"/>
            </w:pPr>
            <w:r>
              <w:t>5.44</w:t>
            </w:r>
          </w:p>
        </w:tc>
        <w:tc>
          <w:tcPr>
            <w:tcW w:w="0" w:type="auto"/>
          </w:tcPr>
          <w:p w14:paraId="385FD610" w14:textId="77777777" w:rsidR="00E57D85" w:rsidRDefault="00C316FE">
            <w:pPr>
              <w:pStyle w:val="Compact"/>
            </w:pPr>
            <w:r>
              <w:t>4.76</w:t>
            </w:r>
          </w:p>
        </w:tc>
      </w:tr>
      <w:tr w:rsidR="00E57D85" w14:paraId="385FD61B" w14:textId="77777777">
        <w:tc>
          <w:tcPr>
            <w:tcW w:w="0" w:type="auto"/>
          </w:tcPr>
          <w:p w14:paraId="385FD612" w14:textId="77777777" w:rsidR="00E57D85" w:rsidRDefault="00C316FE">
            <w:pPr>
              <w:pStyle w:val="Compact"/>
            </w:pPr>
            <w:r>
              <w:t>chlorides</w:t>
            </w:r>
          </w:p>
        </w:tc>
        <w:tc>
          <w:tcPr>
            <w:tcW w:w="0" w:type="auto"/>
          </w:tcPr>
          <w:p w14:paraId="385FD613" w14:textId="77777777" w:rsidR="00E57D85" w:rsidRDefault="00C316FE">
            <w:pPr>
              <w:pStyle w:val="Compact"/>
            </w:pPr>
            <w:r>
              <w:t>6497</w:t>
            </w:r>
          </w:p>
        </w:tc>
        <w:tc>
          <w:tcPr>
            <w:tcW w:w="0" w:type="auto"/>
          </w:tcPr>
          <w:p w14:paraId="385FD614" w14:textId="77777777" w:rsidR="00E57D85" w:rsidRDefault="00C316FE">
            <w:pPr>
              <w:pStyle w:val="Compact"/>
            </w:pPr>
            <w:r>
              <w:t>0.009</w:t>
            </w:r>
          </w:p>
        </w:tc>
        <w:tc>
          <w:tcPr>
            <w:tcW w:w="0" w:type="auto"/>
          </w:tcPr>
          <w:p w14:paraId="385FD615" w14:textId="77777777" w:rsidR="00E57D85" w:rsidRDefault="00C316FE">
            <w:pPr>
              <w:pStyle w:val="Compact"/>
            </w:pPr>
            <w:r>
              <w:t>0.038</w:t>
            </w:r>
          </w:p>
        </w:tc>
        <w:tc>
          <w:tcPr>
            <w:tcW w:w="0" w:type="auto"/>
          </w:tcPr>
          <w:p w14:paraId="385FD616" w14:textId="77777777" w:rsidR="00E57D85" w:rsidRDefault="00C316FE">
            <w:pPr>
              <w:pStyle w:val="Compact"/>
            </w:pPr>
            <w:r>
              <w:t>0.047</w:t>
            </w:r>
          </w:p>
        </w:tc>
        <w:tc>
          <w:tcPr>
            <w:tcW w:w="0" w:type="auto"/>
          </w:tcPr>
          <w:p w14:paraId="385FD617" w14:textId="77777777" w:rsidR="00E57D85" w:rsidRDefault="00C316FE">
            <w:pPr>
              <w:pStyle w:val="Compact"/>
            </w:pPr>
            <w:r>
              <w:t>0.065</w:t>
            </w:r>
          </w:p>
        </w:tc>
        <w:tc>
          <w:tcPr>
            <w:tcW w:w="0" w:type="auto"/>
          </w:tcPr>
          <w:p w14:paraId="385FD618" w14:textId="77777777" w:rsidR="00E57D85" w:rsidRDefault="00C316FE">
            <w:pPr>
              <w:pStyle w:val="Compact"/>
            </w:pPr>
            <w:r>
              <w:t>0.611</w:t>
            </w:r>
          </w:p>
        </w:tc>
        <w:tc>
          <w:tcPr>
            <w:tcW w:w="0" w:type="auto"/>
          </w:tcPr>
          <w:p w14:paraId="385FD619" w14:textId="77777777" w:rsidR="00E57D85" w:rsidRDefault="00C316FE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85FD61A" w14:textId="77777777" w:rsidR="00E57D85" w:rsidRDefault="00C316FE">
            <w:pPr>
              <w:pStyle w:val="Compact"/>
            </w:pPr>
            <w:r>
              <w:t>0.04</w:t>
            </w:r>
          </w:p>
        </w:tc>
      </w:tr>
      <w:tr w:rsidR="00E57D85" w14:paraId="385FD625" w14:textId="77777777">
        <w:tc>
          <w:tcPr>
            <w:tcW w:w="0" w:type="auto"/>
          </w:tcPr>
          <w:p w14:paraId="385FD61C" w14:textId="77777777" w:rsidR="00E57D85" w:rsidRDefault="00C316FE">
            <w:pPr>
              <w:pStyle w:val="Compact"/>
            </w:pPr>
            <w:r>
              <w:t>free.sulfur.dioxide</w:t>
            </w:r>
          </w:p>
        </w:tc>
        <w:tc>
          <w:tcPr>
            <w:tcW w:w="0" w:type="auto"/>
          </w:tcPr>
          <w:p w14:paraId="385FD61D" w14:textId="77777777" w:rsidR="00E57D85" w:rsidRDefault="00C316FE">
            <w:pPr>
              <w:pStyle w:val="Compact"/>
            </w:pPr>
            <w:r>
              <w:t>6497</w:t>
            </w:r>
          </w:p>
        </w:tc>
        <w:tc>
          <w:tcPr>
            <w:tcW w:w="0" w:type="auto"/>
          </w:tcPr>
          <w:p w14:paraId="385FD61E" w14:textId="77777777" w:rsidR="00E57D85" w:rsidRDefault="00C316F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85FD61F" w14:textId="77777777" w:rsidR="00E57D85" w:rsidRDefault="00C316FE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385FD620" w14:textId="77777777" w:rsidR="00E57D85" w:rsidRDefault="00C316FE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385FD621" w14:textId="77777777" w:rsidR="00E57D85" w:rsidRDefault="00C316FE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385FD622" w14:textId="77777777" w:rsidR="00E57D85" w:rsidRDefault="00C316FE">
            <w:pPr>
              <w:pStyle w:val="Compact"/>
            </w:pPr>
            <w:r>
              <w:t>289</w:t>
            </w:r>
          </w:p>
        </w:tc>
        <w:tc>
          <w:tcPr>
            <w:tcW w:w="0" w:type="auto"/>
          </w:tcPr>
          <w:p w14:paraId="385FD623" w14:textId="77777777" w:rsidR="00E57D85" w:rsidRDefault="00C316FE">
            <w:pPr>
              <w:pStyle w:val="Compact"/>
            </w:pPr>
            <w:r>
              <w:t>30.53</w:t>
            </w:r>
          </w:p>
        </w:tc>
        <w:tc>
          <w:tcPr>
            <w:tcW w:w="0" w:type="auto"/>
          </w:tcPr>
          <w:p w14:paraId="385FD624" w14:textId="77777777" w:rsidR="00E57D85" w:rsidRDefault="00C316FE">
            <w:pPr>
              <w:pStyle w:val="Compact"/>
            </w:pPr>
            <w:r>
              <w:t>17.75</w:t>
            </w:r>
          </w:p>
        </w:tc>
      </w:tr>
      <w:tr w:rsidR="00E57D85" w14:paraId="385FD62F" w14:textId="77777777">
        <w:tc>
          <w:tcPr>
            <w:tcW w:w="0" w:type="auto"/>
          </w:tcPr>
          <w:p w14:paraId="385FD626" w14:textId="77777777" w:rsidR="00E57D85" w:rsidRDefault="00C316FE">
            <w:pPr>
              <w:pStyle w:val="Compact"/>
            </w:pPr>
            <w:r>
              <w:t>total.sulfur.dioxide</w:t>
            </w:r>
          </w:p>
        </w:tc>
        <w:tc>
          <w:tcPr>
            <w:tcW w:w="0" w:type="auto"/>
          </w:tcPr>
          <w:p w14:paraId="385FD627" w14:textId="77777777" w:rsidR="00E57D85" w:rsidRDefault="00C316FE">
            <w:pPr>
              <w:pStyle w:val="Compact"/>
            </w:pPr>
            <w:r>
              <w:t>6497</w:t>
            </w:r>
          </w:p>
        </w:tc>
        <w:tc>
          <w:tcPr>
            <w:tcW w:w="0" w:type="auto"/>
          </w:tcPr>
          <w:p w14:paraId="385FD628" w14:textId="77777777" w:rsidR="00E57D85" w:rsidRDefault="00C316F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385FD629" w14:textId="77777777" w:rsidR="00E57D85" w:rsidRDefault="00C316FE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14:paraId="385FD62A" w14:textId="77777777" w:rsidR="00E57D85" w:rsidRDefault="00C316FE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14:paraId="385FD62B" w14:textId="77777777" w:rsidR="00E57D85" w:rsidRDefault="00C316FE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14:paraId="385FD62C" w14:textId="77777777" w:rsidR="00E57D85" w:rsidRDefault="00C316FE">
            <w:pPr>
              <w:pStyle w:val="Compact"/>
            </w:pPr>
            <w:r>
              <w:t>440</w:t>
            </w:r>
          </w:p>
        </w:tc>
        <w:tc>
          <w:tcPr>
            <w:tcW w:w="0" w:type="auto"/>
          </w:tcPr>
          <w:p w14:paraId="385FD62D" w14:textId="77777777" w:rsidR="00E57D85" w:rsidRDefault="00C316FE">
            <w:pPr>
              <w:pStyle w:val="Compact"/>
            </w:pPr>
            <w:r>
              <w:t>115.7</w:t>
            </w:r>
          </w:p>
        </w:tc>
        <w:tc>
          <w:tcPr>
            <w:tcW w:w="0" w:type="auto"/>
          </w:tcPr>
          <w:p w14:paraId="385FD62E" w14:textId="77777777" w:rsidR="00E57D85" w:rsidRDefault="00C316FE">
            <w:pPr>
              <w:pStyle w:val="Compact"/>
            </w:pPr>
            <w:r>
              <w:t>56.52</w:t>
            </w:r>
          </w:p>
        </w:tc>
      </w:tr>
      <w:tr w:rsidR="00E57D85" w14:paraId="385FD639" w14:textId="77777777">
        <w:tc>
          <w:tcPr>
            <w:tcW w:w="0" w:type="auto"/>
          </w:tcPr>
          <w:p w14:paraId="385FD630" w14:textId="77777777" w:rsidR="00E57D85" w:rsidRDefault="00C316FE">
            <w:pPr>
              <w:pStyle w:val="Compact"/>
            </w:pPr>
            <w:r>
              <w:t>density</w:t>
            </w:r>
          </w:p>
        </w:tc>
        <w:tc>
          <w:tcPr>
            <w:tcW w:w="0" w:type="auto"/>
          </w:tcPr>
          <w:p w14:paraId="385FD631" w14:textId="77777777" w:rsidR="00E57D85" w:rsidRDefault="00C316FE">
            <w:pPr>
              <w:pStyle w:val="Compact"/>
            </w:pPr>
            <w:r>
              <w:t>6497</w:t>
            </w:r>
          </w:p>
        </w:tc>
        <w:tc>
          <w:tcPr>
            <w:tcW w:w="0" w:type="auto"/>
          </w:tcPr>
          <w:p w14:paraId="385FD632" w14:textId="77777777" w:rsidR="00E57D85" w:rsidRDefault="00C316FE">
            <w:pPr>
              <w:pStyle w:val="Compact"/>
            </w:pPr>
            <w:r>
              <w:t>0.9871</w:t>
            </w:r>
          </w:p>
        </w:tc>
        <w:tc>
          <w:tcPr>
            <w:tcW w:w="0" w:type="auto"/>
          </w:tcPr>
          <w:p w14:paraId="385FD633" w14:textId="77777777" w:rsidR="00E57D85" w:rsidRDefault="00C316FE">
            <w:pPr>
              <w:pStyle w:val="Compact"/>
            </w:pPr>
            <w:r>
              <w:t>0.9923</w:t>
            </w:r>
          </w:p>
        </w:tc>
        <w:tc>
          <w:tcPr>
            <w:tcW w:w="0" w:type="auto"/>
          </w:tcPr>
          <w:p w14:paraId="385FD634" w14:textId="77777777" w:rsidR="00E57D85" w:rsidRDefault="00C316FE">
            <w:pPr>
              <w:pStyle w:val="Compact"/>
            </w:pPr>
            <w:r>
              <w:t>0.9949</w:t>
            </w:r>
          </w:p>
        </w:tc>
        <w:tc>
          <w:tcPr>
            <w:tcW w:w="0" w:type="auto"/>
          </w:tcPr>
          <w:p w14:paraId="385FD635" w14:textId="77777777" w:rsidR="00E57D85" w:rsidRDefault="00C316FE">
            <w:pPr>
              <w:pStyle w:val="Compact"/>
            </w:pPr>
            <w:r>
              <w:t>0.997</w:t>
            </w:r>
          </w:p>
        </w:tc>
        <w:tc>
          <w:tcPr>
            <w:tcW w:w="0" w:type="auto"/>
          </w:tcPr>
          <w:p w14:paraId="385FD636" w14:textId="77777777" w:rsidR="00E57D85" w:rsidRDefault="00C316FE">
            <w:pPr>
              <w:pStyle w:val="Compact"/>
            </w:pPr>
            <w:r>
              <w:t>103.9</w:t>
            </w:r>
          </w:p>
        </w:tc>
        <w:tc>
          <w:tcPr>
            <w:tcW w:w="0" w:type="auto"/>
          </w:tcPr>
          <w:p w14:paraId="385FD637" w14:textId="77777777" w:rsidR="00E57D85" w:rsidRDefault="00C316FE">
            <w:pPr>
              <w:pStyle w:val="Compact"/>
            </w:pPr>
            <w:r>
              <w:t>1.71</w:t>
            </w:r>
          </w:p>
        </w:tc>
        <w:tc>
          <w:tcPr>
            <w:tcW w:w="0" w:type="auto"/>
          </w:tcPr>
          <w:p w14:paraId="385FD638" w14:textId="77777777" w:rsidR="00E57D85" w:rsidRDefault="00C316FE">
            <w:pPr>
              <w:pStyle w:val="Compact"/>
            </w:pPr>
            <w:r>
              <w:t>7.64</w:t>
            </w:r>
          </w:p>
        </w:tc>
      </w:tr>
      <w:tr w:rsidR="00E57D85" w14:paraId="385FD643" w14:textId="77777777">
        <w:tc>
          <w:tcPr>
            <w:tcW w:w="0" w:type="auto"/>
          </w:tcPr>
          <w:p w14:paraId="385FD63A" w14:textId="77777777" w:rsidR="00E57D85" w:rsidRDefault="00C316FE">
            <w:pPr>
              <w:pStyle w:val="Compact"/>
            </w:pPr>
            <w:r>
              <w:t>pH</w:t>
            </w:r>
          </w:p>
        </w:tc>
        <w:tc>
          <w:tcPr>
            <w:tcW w:w="0" w:type="auto"/>
          </w:tcPr>
          <w:p w14:paraId="385FD63B" w14:textId="77777777" w:rsidR="00E57D85" w:rsidRDefault="00C316FE">
            <w:pPr>
              <w:pStyle w:val="Compact"/>
            </w:pPr>
            <w:r>
              <w:t>6497</w:t>
            </w:r>
          </w:p>
        </w:tc>
        <w:tc>
          <w:tcPr>
            <w:tcW w:w="0" w:type="auto"/>
          </w:tcPr>
          <w:p w14:paraId="385FD63C" w14:textId="77777777" w:rsidR="00E57D85" w:rsidRDefault="00C316FE">
            <w:pPr>
              <w:pStyle w:val="Compact"/>
            </w:pPr>
            <w:r>
              <w:t>2.72</w:t>
            </w:r>
          </w:p>
        </w:tc>
        <w:tc>
          <w:tcPr>
            <w:tcW w:w="0" w:type="auto"/>
          </w:tcPr>
          <w:p w14:paraId="385FD63D" w14:textId="77777777" w:rsidR="00E57D85" w:rsidRDefault="00C316FE">
            <w:pPr>
              <w:pStyle w:val="Compact"/>
            </w:pPr>
            <w:r>
              <w:t>3.11</w:t>
            </w:r>
          </w:p>
        </w:tc>
        <w:tc>
          <w:tcPr>
            <w:tcW w:w="0" w:type="auto"/>
          </w:tcPr>
          <w:p w14:paraId="385FD63E" w14:textId="77777777" w:rsidR="00E57D85" w:rsidRDefault="00C316FE">
            <w:pPr>
              <w:pStyle w:val="Compact"/>
            </w:pPr>
            <w:r>
              <w:t>3.21</w:t>
            </w:r>
          </w:p>
        </w:tc>
        <w:tc>
          <w:tcPr>
            <w:tcW w:w="0" w:type="auto"/>
          </w:tcPr>
          <w:p w14:paraId="385FD63F" w14:textId="77777777" w:rsidR="00E57D85" w:rsidRDefault="00C316FE">
            <w:pPr>
              <w:pStyle w:val="Compact"/>
            </w:pPr>
            <w:r>
              <w:t>3.32</w:t>
            </w:r>
          </w:p>
        </w:tc>
        <w:tc>
          <w:tcPr>
            <w:tcW w:w="0" w:type="auto"/>
          </w:tcPr>
          <w:p w14:paraId="385FD640" w14:textId="77777777" w:rsidR="00E57D85" w:rsidRDefault="00C316FE">
            <w:pPr>
              <w:pStyle w:val="Compact"/>
            </w:pPr>
            <w:r>
              <w:t>4.01</w:t>
            </w:r>
          </w:p>
        </w:tc>
        <w:tc>
          <w:tcPr>
            <w:tcW w:w="0" w:type="auto"/>
          </w:tcPr>
          <w:p w14:paraId="385FD641" w14:textId="77777777" w:rsidR="00E57D85" w:rsidRDefault="00C316FE">
            <w:pPr>
              <w:pStyle w:val="Compact"/>
            </w:pPr>
            <w:r>
              <w:t>3.22</w:t>
            </w:r>
          </w:p>
        </w:tc>
        <w:tc>
          <w:tcPr>
            <w:tcW w:w="0" w:type="auto"/>
          </w:tcPr>
          <w:p w14:paraId="385FD642" w14:textId="77777777" w:rsidR="00E57D85" w:rsidRDefault="00C316FE">
            <w:pPr>
              <w:pStyle w:val="Compact"/>
            </w:pPr>
            <w:r>
              <w:t>0.16</w:t>
            </w:r>
          </w:p>
        </w:tc>
      </w:tr>
      <w:tr w:rsidR="00E57D85" w14:paraId="385FD64D" w14:textId="77777777">
        <w:tc>
          <w:tcPr>
            <w:tcW w:w="0" w:type="auto"/>
          </w:tcPr>
          <w:p w14:paraId="385FD644" w14:textId="77777777" w:rsidR="00E57D85" w:rsidRDefault="00C316FE">
            <w:pPr>
              <w:pStyle w:val="Compact"/>
            </w:pPr>
            <w:r>
              <w:t>sulphates</w:t>
            </w:r>
          </w:p>
        </w:tc>
        <w:tc>
          <w:tcPr>
            <w:tcW w:w="0" w:type="auto"/>
          </w:tcPr>
          <w:p w14:paraId="385FD645" w14:textId="77777777" w:rsidR="00E57D85" w:rsidRDefault="00C316FE">
            <w:pPr>
              <w:pStyle w:val="Compact"/>
            </w:pPr>
            <w:r>
              <w:t>6497</w:t>
            </w:r>
          </w:p>
        </w:tc>
        <w:tc>
          <w:tcPr>
            <w:tcW w:w="0" w:type="auto"/>
          </w:tcPr>
          <w:p w14:paraId="385FD646" w14:textId="77777777" w:rsidR="00E57D85" w:rsidRDefault="00C316FE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385FD647" w14:textId="77777777" w:rsidR="00E57D85" w:rsidRDefault="00C316FE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14:paraId="385FD648" w14:textId="77777777" w:rsidR="00E57D85" w:rsidRDefault="00C316FE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14:paraId="385FD649" w14:textId="77777777" w:rsidR="00E57D85" w:rsidRDefault="00C316FE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14:paraId="385FD64A" w14:textId="77777777" w:rsidR="00E57D85" w:rsidRDefault="00C316F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85FD64B" w14:textId="77777777" w:rsidR="00E57D85" w:rsidRDefault="00C316FE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14:paraId="385FD64C" w14:textId="77777777" w:rsidR="00E57D85" w:rsidRDefault="00C316FE">
            <w:pPr>
              <w:pStyle w:val="Compact"/>
            </w:pPr>
            <w:r>
              <w:t>0.15</w:t>
            </w:r>
          </w:p>
        </w:tc>
      </w:tr>
      <w:tr w:rsidR="00E57D85" w14:paraId="385FD657" w14:textId="77777777">
        <w:tc>
          <w:tcPr>
            <w:tcW w:w="0" w:type="auto"/>
          </w:tcPr>
          <w:p w14:paraId="385FD64E" w14:textId="77777777" w:rsidR="00E57D85" w:rsidRDefault="00C316FE">
            <w:pPr>
              <w:pStyle w:val="Compact"/>
            </w:pPr>
            <w:r>
              <w:t>alcohol</w:t>
            </w:r>
          </w:p>
        </w:tc>
        <w:tc>
          <w:tcPr>
            <w:tcW w:w="0" w:type="auto"/>
          </w:tcPr>
          <w:p w14:paraId="385FD64F" w14:textId="77777777" w:rsidR="00E57D85" w:rsidRDefault="00C316FE">
            <w:pPr>
              <w:pStyle w:val="Compact"/>
            </w:pPr>
            <w:r>
              <w:t>6497</w:t>
            </w:r>
          </w:p>
        </w:tc>
        <w:tc>
          <w:tcPr>
            <w:tcW w:w="0" w:type="auto"/>
          </w:tcPr>
          <w:p w14:paraId="385FD650" w14:textId="77777777" w:rsidR="00E57D85" w:rsidRDefault="00C316FE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85FD651" w14:textId="77777777" w:rsidR="00E57D85" w:rsidRDefault="00C316FE">
            <w:pPr>
              <w:pStyle w:val="Compact"/>
            </w:pPr>
            <w:r>
              <w:t>9.5</w:t>
            </w:r>
          </w:p>
        </w:tc>
        <w:tc>
          <w:tcPr>
            <w:tcW w:w="0" w:type="auto"/>
          </w:tcPr>
          <w:p w14:paraId="385FD652" w14:textId="77777777" w:rsidR="00E57D85" w:rsidRDefault="00C316FE">
            <w:pPr>
              <w:pStyle w:val="Compact"/>
            </w:pPr>
            <w:r>
              <w:t>10.3</w:t>
            </w:r>
          </w:p>
        </w:tc>
        <w:tc>
          <w:tcPr>
            <w:tcW w:w="0" w:type="auto"/>
          </w:tcPr>
          <w:p w14:paraId="385FD653" w14:textId="77777777" w:rsidR="00E57D85" w:rsidRDefault="00C316FE">
            <w:pPr>
              <w:pStyle w:val="Compact"/>
            </w:pPr>
            <w:r>
              <w:t>11.3</w:t>
            </w:r>
          </w:p>
        </w:tc>
        <w:tc>
          <w:tcPr>
            <w:tcW w:w="0" w:type="auto"/>
          </w:tcPr>
          <w:p w14:paraId="385FD654" w14:textId="77777777" w:rsidR="00E57D85" w:rsidRDefault="00C316FE">
            <w:pPr>
              <w:pStyle w:val="Compact"/>
            </w:pPr>
            <w:r>
              <w:t>14.9</w:t>
            </w:r>
          </w:p>
        </w:tc>
        <w:tc>
          <w:tcPr>
            <w:tcW w:w="0" w:type="auto"/>
          </w:tcPr>
          <w:p w14:paraId="385FD655" w14:textId="77777777" w:rsidR="00E57D85" w:rsidRDefault="00C316FE">
            <w:pPr>
              <w:pStyle w:val="Compact"/>
            </w:pPr>
            <w:r>
              <w:t>10.49</w:t>
            </w:r>
          </w:p>
        </w:tc>
        <w:tc>
          <w:tcPr>
            <w:tcW w:w="0" w:type="auto"/>
          </w:tcPr>
          <w:p w14:paraId="385FD656" w14:textId="77777777" w:rsidR="00E57D85" w:rsidRDefault="00C316FE">
            <w:pPr>
              <w:pStyle w:val="Compact"/>
            </w:pPr>
            <w:r>
              <w:t>1.19</w:t>
            </w:r>
          </w:p>
        </w:tc>
      </w:tr>
      <w:tr w:rsidR="00E57D85" w14:paraId="385FD661" w14:textId="77777777">
        <w:tc>
          <w:tcPr>
            <w:tcW w:w="0" w:type="auto"/>
          </w:tcPr>
          <w:p w14:paraId="385FD658" w14:textId="77777777" w:rsidR="00E57D85" w:rsidRDefault="00C316FE">
            <w:pPr>
              <w:pStyle w:val="Compact"/>
            </w:pPr>
            <w:r>
              <w:t>quality</w:t>
            </w:r>
          </w:p>
        </w:tc>
        <w:tc>
          <w:tcPr>
            <w:tcW w:w="0" w:type="auto"/>
          </w:tcPr>
          <w:p w14:paraId="385FD659" w14:textId="77777777" w:rsidR="00E57D85" w:rsidRDefault="00C316FE">
            <w:pPr>
              <w:pStyle w:val="Compact"/>
            </w:pPr>
            <w:r>
              <w:t>6497</w:t>
            </w:r>
          </w:p>
        </w:tc>
        <w:tc>
          <w:tcPr>
            <w:tcW w:w="0" w:type="auto"/>
          </w:tcPr>
          <w:p w14:paraId="385FD65A" w14:textId="77777777" w:rsidR="00E57D85" w:rsidRDefault="00C316F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85FD65B" w14:textId="77777777" w:rsidR="00E57D85" w:rsidRDefault="00C316F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385FD65C" w14:textId="77777777" w:rsidR="00E57D85" w:rsidRDefault="00C316F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385FD65D" w14:textId="77777777" w:rsidR="00E57D85" w:rsidRDefault="00C316F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385FD65E" w14:textId="77777777" w:rsidR="00E57D85" w:rsidRDefault="00C316FE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385FD65F" w14:textId="77777777" w:rsidR="00E57D85" w:rsidRDefault="00C316FE">
            <w:pPr>
              <w:pStyle w:val="Compact"/>
            </w:pPr>
            <w:r>
              <w:t>5.82</w:t>
            </w:r>
          </w:p>
        </w:tc>
        <w:tc>
          <w:tcPr>
            <w:tcW w:w="0" w:type="auto"/>
          </w:tcPr>
          <w:p w14:paraId="385FD660" w14:textId="77777777" w:rsidR="00E57D85" w:rsidRDefault="00C316FE">
            <w:pPr>
              <w:pStyle w:val="Compact"/>
            </w:pPr>
            <w:r>
              <w:t>0.87</w:t>
            </w:r>
          </w:p>
        </w:tc>
      </w:tr>
    </w:tbl>
    <w:p w14:paraId="385FD662" w14:textId="77777777" w:rsidR="00E57D85" w:rsidRDefault="00C316FE">
      <w:pPr>
        <w:pStyle w:val="Corpodetexto"/>
      </w:pPr>
      <w:r>
        <w:rPr>
          <w:i/>
        </w:rPr>
        <w:t>Tabela 3:</w:t>
      </w:r>
      <w:r>
        <w:t xml:space="preserve"> </w:t>
      </w:r>
      <w:r>
        <w:t>Resumo das variáveis numéricas.</w:t>
      </w:r>
    </w:p>
    <w:p w14:paraId="385FD663" w14:textId="77777777" w:rsidR="00E57D85" w:rsidRDefault="00C316FE">
      <w:pPr>
        <w:pStyle w:val="Corpodetexto"/>
      </w:pPr>
      <w:r>
        <w:t> </w:t>
      </w:r>
    </w:p>
    <w:p w14:paraId="385FD664" w14:textId="77777777" w:rsidR="00E57D85" w:rsidRDefault="00C316FE">
      <w:pPr>
        <w:pStyle w:val="Corpodetexto"/>
      </w:pPr>
      <w:r>
        <w:t>A seguir temos as quantidades e percentuais da variável Type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77"/>
        <w:gridCol w:w="1841"/>
      </w:tblGrid>
      <w:tr w:rsidR="00E57D85" w14:paraId="385FD66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665" w14:textId="77777777" w:rsidR="00E57D85" w:rsidRDefault="00C316FE">
            <w:pPr>
              <w:pStyle w:val="Compac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666" w14:textId="77777777" w:rsidR="00E57D85" w:rsidRDefault="00C316FE">
            <w:pPr>
              <w:pStyle w:val="Compact"/>
            </w:pPr>
            <w:r>
              <w:rPr>
                <w:b/>
              </w:rPr>
              <w:t>Quantidade (%)</w:t>
            </w:r>
          </w:p>
        </w:tc>
      </w:tr>
      <w:tr w:rsidR="00E57D85" w14:paraId="385FD66A" w14:textId="77777777">
        <w:tc>
          <w:tcPr>
            <w:tcW w:w="0" w:type="auto"/>
          </w:tcPr>
          <w:p w14:paraId="385FD668" w14:textId="77777777" w:rsidR="00E57D85" w:rsidRDefault="00C316FE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385FD669" w14:textId="77777777" w:rsidR="00E57D85" w:rsidRDefault="00C316FE">
            <w:pPr>
              <w:pStyle w:val="Compact"/>
            </w:pPr>
            <w:r>
              <w:t>  \</w:t>
            </w:r>
          </w:p>
        </w:tc>
      </w:tr>
      <w:tr w:rsidR="00E57D85" w14:paraId="385FD66D" w14:textId="77777777">
        <w:tc>
          <w:tcPr>
            <w:tcW w:w="0" w:type="auto"/>
          </w:tcPr>
          <w:p w14:paraId="385FD66B" w14:textId="77777777" w:rsidR="00E57D85" w:rsidRDefault="00C316FE">
            <w:pPr>
              <w:pStyle w:val="Compact"/>
            </w:pPr>
            <w:r>
              <w:t>    Red</w:t>
            </w:r>
          </w:p>
        </w:tc>
        <w:tc>
          <w:tcPr>
            <w:tcW w:w="0" w:type="auto"/>
          </w:tcPr>
          <w:p w14:paraId="385FD66C" w14:textId="77777777" w:rsidR="00E57D85" w:rsidRDefault="00C316FE">
            <w:pPr>
              <w:pStyle w:val="Compact"/>
            </w:pPr>
            <w:r>
              <w:t>1599 (24.6)</w:t>
            </w:r>
          </w:p>
        </w:tc>
      </w:tr>
      <w:tr w:rsidR="00E57D85" w14:paraId="385FD670" w14:textId="77777777">
        <w:tc>
          <w:tcPr>
            <w:tcW w:w="0" w:type="auto"/>
          </w:tcPr>
          <w:p w14:paraId="385FD66E" w14:textId="77777777" w:rsidR="00E57D85" w:rsidRDefault="00C316FE">
            <w:pPr>
              <w:pStyle w:val="Compact"/>
            </w:pPr>
            <w:r>
              <w:t>    White</w:t>
            </w:r>
          </w:p>
        </w:tc>
        <w:tc>
          <w:tcPr>
            <w:tcW w:w="0" w:type="auto"/>
          </w:tcPr>
          <w:p w14:paraId="385FD66F" w14:textId="77777777" w:rsidR="00E57D85" w:rsidRDefault="00C316FE">
            <w:pPr>
              <w:pStyle w:val="Compact"/>
            </w:pPr>
            <w:r>
              <w:t>4898 (75.4)</w:t>
            </w:r>
          </w:p>
        </w:tc>
      </w:tr>
    </w:tbl>
    <w:p w14:paraId="385FD671" w14:textId="77777777" w:rsidR="00E57D85" w:rsidRDefault="00C316FE">
      <w:pPr>
        <w:pStyle w:val="Corpodetexto"/>
      </w:pPr>
      <w:r>
        <w:rPr>
          <w:i/>
        </w:rPr>
        <w:t>Tabela 4:</w:t>
      </w:r>
      <w:r>
        <w:t xml:space="preserve"> </w:t>
      </w:r>
      <w:r>
        <w:t>Quantidades e percentuais da variável categórica Type.</w:t>
      </w:r>
    </w:p>
    <w:p w14:paraId="385FD672" w14:textId="77777777" w:rsidR="00E57D85" w:rsidRDefault="00C316FE">
      <w:pPr>
        <w:pStyle w:val="Corpodetexto"/>
      </w:pPr>
      <w:r>
        <w:t> </w:t>
      </w:r>
    </w:p>
    <w:p w14:paraId="385FD673" w14:textId="77777777" w:rsidR="00E57D85" w:rsidRDefault="00C316FE">
      <w:pPr>
        <w:pStyle w:val="Ttulo2"/>
      </w:pPr>
      <w:bookmarkStart w:id="7" w:name="analise-bivariada"/>
      <w:bookmarkStart w:id="8" w:name="_Toc19977685"/>
      <w:r>
        <w:t>Análise Bivariada</w:t>
      </w:r>
      <w:bookmarkEnd w:id="7"/>
      <w:bookmarkEnd w:id="8"/>
    </w:p>
    <w:p w14:paraId="385FD674" w14:textId="77777777" w:rsidR="00E57D85" w:rsidRDefault="00C316FE">
      <w:pPr>
        <w:pStyle w:val="FirstParagraph"/>
      </w:pPr>
      <w:r>
        <w:t xml:space="preserve">Sabendo que o intuito é estimar a qualidade do vinho, temos a variável “quality” </w:t>
      </w:r>
      <w:r>
        <w:t>como variável resposta do modelo, assim devemos entender a relação das variáveis com a quality. Cada tipo de relação pode ser representada por um conjunto diferente de formas.</w:t>
      </w:r>
    </w:p>
    <w:p w14:paraId="385FD675" w14:textId="77777777" w:rsidR="00E57D85" w:rsidRDefault="00C316FE">
      <w:pPr>
        <w:pStyle w:val="Corpodetexto"/>
      </w:pPr>
      <w:r>
        <w:t>A seguir temos a tabela de correlação entre quality e as variáveis numéricas.</w:t>
      </w:r>
    </w:p>
    <w:tbl>
      <w:tblPr>
        <w:tblW w:w="0" w:type="pct"/>
        <w:tblLook w:val="07C0" w:firstRow="0" w:lastRow="1" w:firstColumn="1" w:lastColumn="1" w:noHBand="1" w:noVBand="1"/>
      </w:tblPr>
      <w:tblGrid>
        <w:gridCol w:w="1991"/>
        <w:gridCol w:w="1066"/>
      </w:tblGrid>
      <w:tr w:rsidR="00E57D85" w14:paraId="385FD678" w14:textId="77777777">
        <w:tc>
          <w:tcPr>
            <w:tcW w:w="0" w:type="auto"/>
          </w:tcPr>
          <w:p w14:paraId="385FD676" w14:textId="77777777" w:rsidR="00E57D85" w:rsidRDefault="00C316FE">
            <w:pPr>
              <w:pStyle w:val="Compact"/>
            </w:pPr>
            <w:r>
              <w:t>qu</w:t>
            </w:r>
            <w:r>
              <w:t>ality</w:t>
            </w:r>
          </w:p>
        </w:tc>
        <w:tc>
          <w:tcPr>
            <w:tcW w:w="0" w:type="auto"/>
          </w:tcPr>
          <w:p w14:paraId="385FD677" w14:textId="77777777" w:rsidR="00E57D85" w:rsidRDefault="00C316FE">
            <w:pPr>
              <w:pStyle w:val="Compact"/>
            </w:pPr>
            <w:r>
              <w:t>1</w:t>
            </w:r>
          </w:p>
        </w:tc>
      </w:tr>
      <w:tr w:rsidR="00E57D85" w14:paraId="385FD67B" w14:textId="77777777">
        <w:tc>
          <w:tcPr>
            <w:tcW w:w="0" w:type="auto"/>
          </w:tcPr>
          <w:p w14:paraId="385FD679" w14:textId="77777777" w:rsidR="00E57D85" w:rsidRDefault="00C316FE">
            <w:pPr>
              <w:pStyle w:val="Compact"/>
            </w:pPr>
            <w:r>
              <w:t>alcohol</w:t>
            </w:r>
          </w:p>
        </w:tc>
        <w:tc>
          <w:tcPr>
            <w:tcW w:w="0" w:type="auto"/>
          </w:tcPr>
          <w:p w14:paraId="385FD67A" w14:textId="77777777" w:rsidR="00E57D85" w:rsidRDefault="00C316FE">
            <w:pPr>
              <w:pStyle w:val="Compact"/>
            </w:pPr>
            <w:r>
              <w:t>0.4443</w:t>
            </w:r>
          </w:p>
        </w:tc>
      </w:tr>
      <w:tr w:rsidR="00E57D85" w14:paraId="385FD67E" w14:textId="77777777">
        <w:tc>
          <w:tcPr>
            <w:tcW w:w="0" w:type="auto"/>
          </w:tcPr>
          <w:p w14:paraId="385FD67C" w14:textId="77777777" w:rsidR="00E57D85" w:rsidRDefault="00C316FE">
            <w:pPr>
              <w:pStyle w:val="Compact"/>
            </w:pPr>
            <w:r>
              <w:t>citric.acid</w:t>
            </w:r>
          </w:p>
        </w:tc>
        <w:tc>
          <w:tcPr>
            <w:tcW w:w="0" w:type="auto"/>
          </w:tcPr>
          <w:p w14:paraId="385FD67D" w14:textId="77777777" w:rsidR="00E57D85" w:rsidRDefault="00C316FE">
            <w:pPr>
              <w:pStyle w:val="Compact"/>
            </w:pPr>
            <w:r>
              <w:t>0.08553</w:t>
            </w:r>
          </w:p>
        </w:tc>
      </w:tr>
      <w:tr w:rsidR="00E57D85" w14:paraId="385FD681" w14:textId="77777777">
        <w:tc>
          <w:tcPr>
            <w:tcW w:w="0" w:type="auto"/>
          </w:tcPr>
          <w:p w14:paraId="385FD67F" w14:textId="77777777" w:rsidR="00E57D85" w:rsidRDefault="00C316FE">
            <w:pPr>
              <w:pStyle w:val="Compact"/>
            </w:pPr>
            <w:r>
              <w:t>free.sulfur.dioxide</w:t>
            </w:r>
          </w:p>
        </w:tc>
        <w:tc>
          <w:tcPr>
            <w:tcW w:w="0" w:type="auto"/>
          </w:tcPr>
          <w:p w14:paraId="385FD680" w14:textId="77777777" w:rsidR="00E57D85" w:rsidRDefault="00C316FE">
            <w:pPr>
              <w:pStyle w:val="Compact"/>
            </w:pPr>
            <w:r>
              <w:t>0.05546</w:t>
            </w:r>
          </w:p>
        </w:tc>
      </w:tr>
      <w:tr w:rsidR="00E57D85" w14:paraId="385FD684" w14:textId="77777777">
        <w:tc>
          <w:tcPr>
            <w:tcW w:w="0" w:type="auto"/>
          </w:tcPr>
          <w:p w14:paraId="385FD682" w14:textId="77777777" w:rsidR="00E57D85" w:rsidRDefault="00C316FE">
            <w:pPr>
              <w:pStyle w:val="Compact"/>
            </w:pPr>
            <w:r>
              <w:t>sulphates</w:t>
            </w:r>
          </w:p>
        </w:tc>
        <w:tc>
          <w:tcPr>
            <w:tcW w:w="0" w:type="auto"/>
          </w:tcPr>
          <w:p w14:paraId="385FD683" w14:textId="77777777" w:rsidR="00E57D85" w:rsidRDefault="00C316FE">
            <w:pPr>
              <w:pStyle w:val="Compact"/>
            </w:pPr>
            <w:r>
              <w:t>0.03849</w:t>
            </w:r>
          </w:p>
        </w:tc>
      </w:tr>
      <w:tr w:rsidR="00E57D85" w14:paraId="385FD687" w14:textId="77777777">
        <w:tc>
          <w:tcPr>
            <w:tcW w:w="0" w:type="auto"/>
          </w:tcPr>
          <w:p w14:paraId="385FD685" w14:textId="77777777" w:rsidR="00E57D85" w:rsidRDefault="00C316FE">
            <w:pPr>
              <w:pStyle w:val="Compact"/>
            </w:pPr>
            <w:r>
              <w:t>pH</w:t>
            </w:r>
          </w:p>
        </w:tc>
        <w:tc>
          <w:tcPr>
            <w:tcW w:w="0" w:type="auto"/>
          </w:tcPr>
          <w:p w14:paraId="385FD686" w14:textId="77777777" w:rsidR="00E57D85" w:rsidRDefault="00C316FE">
            <w:pPr>
              <w:pStyle w:val="Compact"/>
            </w:pPr>
            <w:r>
              <w:t>0.01951</w:t>
            </w:r>
          </w:p>
        </w:tc>
      </w:tr>
      <w:tr w:rsidR="00E57D85" w14:paraId="385FD68A" w14:textId="77777777">
        <w:tc>
          <w:tcPr>
            <w:tcW w:w="0" w:type="auto"/>
          </w:tcPr>
          <w:p w14:paraId="385FD688" w14:textId="77777777" w:rsidR="00E57D85" w:rsidRDefault="00C316FE">
            <w:pPr>
              <w:pStyle w:val="Compact"/>
            </w:pPr>
            <w:r>
              <w:t>density</w:t>
            </w:r>
          </w:p>
        </w:tc>
        <w:tc>
          <w:tcPr>
            <w:tcW w:w="0" w:type="auto"/>
          </w:tcPr>
          <w:p w14:paraId="385FD689" w14:textId="77777777" w:rsidR="00E57D85" w:rsidRDefault="00C316FE">
            <w:pPr>
              <w:pStyle w:val="Compact"/>
            </w:pPr>
            <w:r>
              <w:t>-0.0295</w:t>
            </w:r>
          </w:p>
        </w:tc>
      </w:tr>
      <w:tr w:rsidR="00E57D85" w14:paraId="385FD68D" w14:textId="77777777">
        <w:tc>
          <w:tcPr>
            <w:tcW w:w="0" w:type="auto"/>
          </w:tcPr>
          <w:p w14:paraId="385FD68B" w14:textId="77777777" w:rsidR="00E57D85" w:rsidRDefault="00C316FE">
            <w:pPr>
              <w:pStyle w:val="Compact"/>
            </w:pPr>
            <w:r>
              <w:t>residual.sugar</w:t>
            </w:r>
          </w:p>
        </w:tc>
        <w:tc>
          <w:tcPr>
            <w:tcW w:w="0" w:type="auto"/>
          </w:tcPr>
          <w:p w14:paraId="385FD68C" w14:textId="77777777" w:rsidR="00E57D85" w:rsidRDefault="00C316FE">
            <w:pPr>
              <w:pStyle w:val="Compact"/>
            </w:pPr>
            <w:r>
              <w:t>-0.03698</w:t>
            </w:r>
          </w:p>
        </w:tc>
      </w:tr>
      <w:tr w:rsidR="00E57D85" w14:paraId="385FD690" w14:textId="77777777">
        <w:tc>
          <w:tcPr>
            <w:tcW w:w="0" w:type="auto"/>
          </w:tcPr>
          <w:p w14:paraId="385FD68E" w14:textId="77777777" w:rsidR="00E57D85" w:rsidRDefault="00C316FE">
            <w:pPr>
              <w:pStyle w:val="Compact"/>
            </w:pPr>
            <w:r>
              <w:lastRenderedPageBreak/>
              <w:t>total.sulfur.dioxide</w:t>
            </w:r>
          </w:p>
        </w:tc>
        <w:tc>
          <w:tcPr>
            <w:tcW w:w="0" w:type="auto"/>
          </w:tcPr>
          <w:p w14:paraId="385FD68F" w14:textId="77777777" w:rsidR="00E57D85" w:rsidRDefault="00C316FE">
            <w:pPr>
              <w:pStyle w:val="Compact"/>
            </w:pPr>
            <w:r>
              <w:t>-0.04139</w:t>
            </w:r>
          </w:p>
        </w:tc>
      </w:tr>
      <w:tr w:rsidR="00E57D85" w14:paraId="385FD693" w14:textId="77777777">
        <w:tc>
          <w:tcPr>
            <w:tcW w:w="0" w:type="auto"/>
          </w:tcPr>
          <w:p w14:paraId="385FD691" w14:textId="77777777" w:rsidR="00E57D85" w:rsidRDefault="00C316FE">
            <w:pPr>
              <w:pStyle w:val="Compact"/>
            </w:pPr>
            <w:r>
              <w:t>fixed.acidity</w:t>
            </w:r>
          </w:p>
        </w:tc>
        <w:tc>
          <w:tcPr>
            <w:tcW w:w="0" w:type="auto"/>
          </w:tcPr>
          <w:p w14:paraId="385FD692" w14:textId="77777777" w:rsidR="00E57D85" w:rsidRDefault="00C316FE">
            <w:pPr>
              <w:pStyle w:val="Compact"/>
            </w:pPr>
            <w:r>
              <w:t>-0.07674</w:t>
            </w:r>
          </w:p>
        </w:tc>
      </w:tr>
      <w:tr w:rsidR="00E57D85" w14:paraId="385FD696" w14:textId="77777777">
        <w:tc>
          <w:tcPr>
            <w:tcW w:w="0" w:type="auto"/>
          </w:tcPr>
          <w:p w14:paraId="385FD694" w14:textId="77777777" w:rsidR="00E57D85" w:rsidRDefault="00C316FE">
            <w:pPr>
              <w:pStyle w:val="Compact"/>
            </w:pPr>
            <w:r>
              <w:t>chlorides</w:t>
            </w:r>
          </w:p>
        </w:tc>
        <w:tc>
          <w:tcPr>
            <w:tcW w:w="0" w:type="auto"/>
          </w:tcPr>
          <w:p w14:paraId="385FD695" w14:textId="77777777" w:rsidR="00E57D85" w:rsidRDefault="00C316FE">
            <w:pPr>
              <w:pStyle w:val="Compact"/>
            </w:pPr>
            <w:r>
              <w:t>-0.2007</w:t>
            </w:r>
          </w:p>
        </w:tc>
      </w:tr>
      <w:tr w:rsidR="00E57D85" w14:paraId="385FD699" w14:textId="77777777">
        <w:tc>
          <w:tcPr>
            <w:tcW w:w="0" w:type="auto"/>
          </w:tcPr>
          <w:p w14:paraId="385FD697" w14:textId="77777777" w:rsidR="00E57D85" w:rsidRDefault="00C316FE">
            <w:pPr>
              <w:pStyle w:val="Compact"/>
            </w:pPr>
            <w:r>
              <w:t>volatile.acidity</w:t>
            </w:r>
          </w:p>
        </w:tc>
        <w:tc>
          <w:tcPr>
            <w:tcW w:w="0" w:type="auto"/>
          </w:tcPr>
          <w:p w14:paraId="385FD698" w14:textId="77777777" w:rsidR="00E57D85" w:rsidRDefault="00C316FE">
            <w:pPr>
              <w:pStyle w:val="Compact"/>
            </w:pPr>
            <w:r>
              <w:t>-0.2657</w:t>
            </w:r>
          </w:p>
        </w:tc>
      </w:tr>
    </w:tbl>
    <w:p w14:paraId="385FD69A" w14:textId="77777777" w:rsidR="00E57D85" w:rsidRDefault="00C316FE">
      <w:pPr>
        <w:pStyle w:val="Corpodetexto"/>
      </w:pPr>
      <w:r>
        <w:rPr>
          <w:i/>
        </w:rPr>
        <w:t>Tabela 5 -</w:t>
      </w:r>
      <w:r>
        <w:t xml:space="preserve"> correlação entre qualidade e variáveis numéricas.</w:t>
      </w:r>
    </w:p>
    <w:p w14:paraId="385FD69B" w14:textId="77777777" w:rsidR="00E57D85" w:rsidRDefault="00C316FE">
      <w:pPr>
        <w:pStyle w:val="Corpodetexto"/>
      </w:pPr>
      <w:r>
        <w:t> </w:t>
      </w:r>
    </w:p>
    <w:p w14:paraId="385FD69C" w14:textId="77777777" w:rsidR="00E57D85" w:rsidRDefault="00C316FE">
      <w:pPr>
        <w:pStyle w:val="Corpodetexto"/>
      </w:pPr>
      <w:r>
        <w:t>Para representar visualmente estas correlações, temos a seguir as correlações acima de 0,10.</w:t>
      </w:r>
    </w:p>
    <w:p w14:paraId="385FD69D" w14:textId="77777777" w:rsidR="00E57D85" w:rsidRDefault="00C316FE">
      <w:pPr>
        <w:pStyle w:val="Corpodetexto"/>
      </w:pPr>
      <w:r>
        <w:rPr>
          <w:noProof/>
        </w:rPr>
        <w:drawing>
          <wp:inline distT="0" distB="0" distL="0" distR="0" wp14:anchorId="385FD6F7" wp14:editId="385FD6F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gnitivo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FD69E" w14:textId="77777777" w:rsidR="00E57D85" w:rsidRDefault="00C316FE">
      <w:pPr>
        <w:pStyle w:val="Corpodetexto"/>
      </w:pPr>
      <w:r>
        <w:t>A seguir vemos o boxplot de alcohol para cada nota de qualidade, nota-se que em geral quanto maior</w:t>
      </w:r>
      <w:r>
        <w:t xml:space="preserve"> os valores de alcohol maior é também a qualidade, de forma que parece existir alguma relação.</w:t>
      </w:r>
    </w:p>
    <w:p w14:paraId="385FD69F" w14:textId="77777777" w:rsidR="00E57D85" w:rsidRDefault="00C316FE">
      <w:pPr>
        <w:pStyle w:val="Corpodetexto"/>
      </w:pPr>
      <w:r>
        <w:rPr>
          <w:noProof/>
        </w:rPr>
        <w:lastRenderedPageBreak/>
        <w:drawing>
          <wp:inline distT="0" distB="0" distL="0" distR="0" wp14:anchorId="385FD6F9" wp14:editId="385FD6F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gnitivo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FD6A0" w14:textId="77777777" w:rsidR="00E57D85" w:rsidRDefault="00C316FE">
      <w:pPr>
        <w:pStyle w:val="Corpodetexto"/>
      </w:pPr>
      <w:r>
        <w:t>A seguir temos o boxplot da qualidade pelo tipo de vinho, aparentemente os dois tipos possuem qualidade similar.</w:t>
      </w:r>
    </w:p>
    <w:p w14:paraId="385FD6A1" w14:textId="77777777" w:rsidR="00E57D85" w:rsidRDefault="00C316FE">
      <w:pPr>
        <w:pStyle w:val="Corpodetexto"/>
      </w:pPr>
      <w:r>
        <w:rPr>
          <w:noProof/>
        </w:rPr>
        <w:drawing>
          <wp:inline distT="0" distB="0" distL="0" distR="0" wp14:anchorId="385FD6FB" wp14:editId="385FD6F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gnitivo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FD6A2" w14:textId="77777777" w:rsidR="00E57D85" w:rsidRDefault="00C316FE">
      <w:pPr>
        <w:pStyle w:val="Ttulo1"/>
      </w:pPr>
      <w:bookmarkStart w:id="9" w:name="modelagem"/>
      <w:bookmarkStart w:id="10" w:name="_Toc19977686"/>
      <w:r>
        <w:lastRenderedPageBreak/>
        <w:t>Modelagem</w:t>
      </w:r>
      <w:bookmarkEnd w:id="9"/>
      <w:bookmarkEnd w:id="10"/>
    </w:p>
    <w:p w14:paraId="385FD6A3" w14:textId="77777777" w:rsidR="00E57D85" w:rsidRDefault="00C316FE">
      <w:pPr>
        <w:pStyle w:val="FirstParagraph"/>
      </w:pPr>
      <w:r>
        <w:t>Existem diversos métodos de machin</w:t>
      </w:r>
      <w:r>
        <w:t>e learning que poderiam ser empregados neste caso, entre eles xgboosting, gradient boosting, regressão, random forest, etc. Antes do desenvolvimento é possível fazer transformações nos dados, seja para mudar a distribuição, pela percepção conceitual da cri</w:t>
      </w:r>
      <w:r>
        <w:t>ação de uma nova variável ou mesmo para corrigir algo.</w:t>
      </w:r>
    </w:p>
    <w:p w14:paraId="385FD6A4" w14:textId="77777777" w:rsidR="00E57D85" w:rsidRDefault="00C316FE">
      <w:pPr>
        <w:pStyle w:val="Corpodetexto"/>
      </w:pPr>
      <w:r>
        <w:t>Em cada uma das técnicas é possível investigar uma série de parâmetros em busca do melhor conjunto de parâmetros para cada modelo, com isso compara-se posteriormente os resultados de cada modelo já com</w:t>
      </w:r>
      <w:r>
        <w:t xml:space="preserve"> os melhores parâmetros possíveis.</w:t>
      </w:r>
    </w:p>
    <w:p w14:paraId="385FD6A5" w14:textId="77777777" w:rsidR="00E57D85" w:rsidRDefault="00C316FE">
      <w:pPr>
        <w:pStyle w:val="Corpodetexto"/>
      </w:pPr>
      <w:r>
        <w:t>É possível também fazer investigações iniciais e variar entre alterar variáveis, parâmetros e técnicas de machine learning, não existe um caminho único, pois as combinações são virutalmente infinitas de tudo que poderia s</w:t>
      </w:r>
      <w:r>
        <w:t>er feito em busca do melhor modelo.</w:t>
      </w:r>
    </w:p>
    <w:p w14:paraId="385FD6A6" w14:textId="77777777" w:rsidR="00E57D85" w:rsidRDefault="00C316FE">
      <w:pPr>
        <w:pStyle w:val="Corpodetexto"/>
      </w:pPr>
      <w:r>
        <w:t xml:space="preserve">Optei por fazer uma busca numa grade de parãmetros e apresentar o resultado de cada modelo já com os melhores parâmetros (o código que gera os modelo está configorado para não rodar por conta do tempo de processamento e </w:t>
      </w:r>
      <w:r>
        <w:t>os modelos resultantes já foram salvos em um objeto do R). As funções de custo visam representar a qualidade dos modelos, em alguns aspectos elas são subjetivas, pois cada contexto trará seu limite prático para estas métricas, o que se pode dizer é que med</w:t>
      </w:r>
      <w:r>
        <w:t>idas de erro quanto menor melhor (RMSE e MAE) e o R² quanto maior melhor. Como linha geral deseja-se um R² acima de 0,6.</w:t>
      </w:r>
    </w:p>
    <w:p w14:paraId="385FD6A7" w14:textId="77777777" w:rsidR="00E57D85" w:rsidRDefault="00C316FE">
      <w:pPr>
        <w:pStyle w:val="Corpodetexto"/>
      </w:pPr>
      <w:r>
        <w:t>Assim temos na tebela a seguir os resultados de RMSE, R² e MAE para cada um dos modelos no conjunto de treino. Nota-se que o R² está ab</w:t>
      </w:r>
      <w:r>
        <w:t>aixo de 0,5 para maioria das técnicas escolhidas, temos o random forest e o XGboosting com os melhores valores de R²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25"/>
        <w:gridCol w:w="871"/>
        <w:gridCol w:w="1117"/>
        <w:gridCol w:w="871"/>
      </w:tblGrid>
      <w:tr w:rsidR="00E57D85" w14:paraId="385FD6A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6A8" w14:textId="77777777" w:rsidR="00E57D85" w:rsidRDefault="00C316FE">
            <w:pPr>
              <w:pStyle w:val="Compac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6A9" w14:textId="77777777" w:rsidR="00E57D85" w:rsidRDefault="00C316FE">
            <w:pPr>
              <w:pStyle w:val="Compact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6AA" w14:textId="77777777" w:rsidR="00E57D85" w:rsidRDefault="00C316FE">
            <w:pPr>
              <w:pStyle w:val="Compact"/>
            </w:pPr>
            <w:r>
              <w:t>R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6AB" w14:textId="77777777" w:rsidR="00E57D85" w:rsidRDefault="00C316FE">
            <w:pPr>
              <w:pStyle w:val="Compact"/>
            </w:pPr>
            <w:r>
              <w:t>MAE</w:t>
            </w:r>
          </w:p>
        </w:tc>
      </w:tr>
      <w:tr w:rsidR="00E57D85" w14:paraId="385FD6B1" w14:textId="77777777">
        <w:tc>
          <w:tcPr>
            <w:tcW w:w="0" w:type="auto"/>
          </w:tcPr>
          <w:p w14:paraId="385FD6AD" w14:textId="77777777" w:rsidR="00E57D85" w:rsidRDefault="00C316FE">
            <w:pPr>
              <w:pStyle w:val="Compact"/>
            </w:pPr>
            <w:r>
              <w:t>xgb</w:t>
            </w:r>
          </w:p>
        </w:tc>
        <w:tc>
          <w:tcPr>
            <w:tcW w:w="0" w:type="auto"/>
          </w:tcPr>
          <w:p w14:paraId="385FD6AE" w14:textId="77777777" w:rsidR="00E57D85" w:rsidRDefault="00C316FE">
            <w:pPr>
              <w:pStyle w:val="Compact"/>
            </w:pPr>
            <w:r>
              <w:t>0.3627</w:t>
            </w:r>
          </w:p>
        </w:tc>
        <w:tc>
          <w:tcPr>
            <w:tcW w:w="0" w:type="auto"/>
          </w:tcPr>
          <w:p w14:paraId="385FD6AF" w14:textId="77777777" w:rsidR="00E57D85" w:rsidRDefault="00C316FE">
            <w:pPr>
              <w:pStyle w:val="Compact"/>
            </w:pPr>
            <w:r>
              <w:t>0.8253</w:t>
            </w:r>
          </w:p>
        </w:tc>
        <w:tc>
          <w:tcPr>
            <w:tcW w:w="0" w:type="auto"/>
          </w:tcPr>
          <w:p w14:paraId="385FD6B0" w14:textId="77777777" w:rsidR="00E57D85" w:rsidRDefault="00C316FE">
            <w:pPr>
              <w:pStyle w:val="Compact"/>
            </w:pPr>
            <w:r>
              <w:t>0.1853</w:t>
            </w:r>
          </w:p>
        </w:tc>
      </w:tr>
      <w:tr w:rsidR="00E57D85" w14:paraId="385FD6B6" w14:textId="77777777">
        <w:tc>
          <w:tcPr>
            <w:tcW w:w="0" w:type="auto"/>
          </w:tcPr>
          <w:p w14:paraId="385FD6B2" w14:textId="77777777" w:rsidR="00E57D85" w:rsidRDefault="00C316FE">
            <w:pPr>
              <w:pStyle w:val="Compact"/>
            </w:pPr>
            <w:r>
              <w:t>ctree</w:t>
            </w:r>
          </w:p>
        </w:tc>
        <w:tc>
          <w:tcPr>
            <w:tcW w:w="0" w:type="auto"/>
          </w:tcPr>
          <w:p w14:paraId="385FD6B3" w14:textId="77777777" w:rsidR="00E57D85" w:rsidRDefault="00C316FE">
            <w:pPr>
              <w:pStyle w:val="Compact"/>
            </w:pPr>
            <w:r>
              <w:t>0.7108</w:t>
            </w:r>
          </w:p>
        </w:tc>
        <w:tc>
          <w:tcPr>
            <w:tcW w:w="0" w:type="auto"/>
          </w:tcPr>
          <w:p w14:paraId="385FD6B4" w14:textId="77777777" w:rsidR="00E57D85" w:rsidRDefault="00C316FE">
            <w:pPr>
              <w:pStyle w:val="Compact"/>
            </w:pPr>
            <w:r>
              <w:t>0.3281</w:t>
            </w:r>
          </w:p>
        </w:tc>
        <w:tc>
          <w:tcPr>
            <w:tcW w:w="0" w:type="auto"/>
          </w:tcPr>
          <w:p w14:paraId="385FD6B5" w14:textId="77777777" w:rsidR="00E57D85" w:rsidRDefault="00C316FE">
            <w:pPr>
              <w:pStyle w:val="Compact"/>
            </w:pPr>
            <w:r>
              <w:t>0.5549</w:t>
            </w:r>
          </w:p>
        </w:tc>
      </w:tr>
      <w:tr w:rsidR="00E57D85" w14:paraId="385FD6BB" w14:textId="77777777">
        <w:tc>
          <w:tcPr>
            <w:tcW w:w="0" w:type="auto"/>
          </w:tcPr>
          <w:p w14:paraId="385FD6B7" w14:textId="77777777" w:rsidR="00E57D85" w:rsidRDefault="00C316FE">
            <w:pPr>
              <w:pStyle w:val="Compact"/>
            </w:pPr>
            <w:r>
              <w:t>rpart2</w:t>
            </w:r>
          </w:p>
        </w:tc>
        <w:tc>
          <w:tcPr>
            <w:tcW w:w="0" w:type="auto"/>
          </w:tcPr>
          <w:p w14:paraId="385FD6B8" w14:textId="77777777" w:rsidR="00E57D85" w:rsidRDefault="00C316FE">
            <w:pPr>
              <w:pStyle w:val="Compact"/>
            </w:pPr>
            <w:r>
              <w:t>0.7518</w:t>
            </w:r>
          </w:p>
        </w:tc>
        <w:tc>
          <w:tcPr>
            <w:tcW w:w="0" w:type="auto"/>
          </w:tcPr>
          <w:p w14:paraId="385FD6B9" w14:textId="77777777" w:rsidR="00E57D85" w:rsidRDefault="00C316FE">
            <w:pPr>
              <w:pStyle w:val="Compact"/>
            </w:pPr>
            <w:r>
              <w:t>0.2481</w:t>
            </w:r>
          </w:p>
        </w:tc>
        <w:tc>
          <w:tcPr>
            <w:tcW w:w="0" w:type="auto"/>
          </w:tcPr>
          <w:p w14:paraId="385FD6BA" w14:textId="77777777" w:rsidR="00E57D85" w:rsidRDefault="00C316FE">
            <w:pPr>
              <w:pStyle w:val="Compact"/>
            </w:pPr>
            <w:r>
              <w:t>0.5906</w:t>
            </w:r>
          </w:p>
        </w:tc>
      </w:tr>
      <w:tr w:rsidR="00E57D85" w14:paraId="385FD6C0" w14:textId="77777777">
        <w:tc>
          <w:tcPr>
            <w:tcW w:w="0" w:type="auto"/>
          </w:tcPr>
          <w:p w14:paraId="385FD6BC" w14:textId="77777777" w:rsidR="00E57D85" w:rsidRDefault="00C316FE">
            <w:pPr>
              <w:pStyle w:val="Compact"/>
            </w:pPr>
            <w:r>
              <w:t>rpart</w:t>
            </w:r>
          </w:p>
        </w:tc>
        <w:tc>
          <w:tcPr>
            <w:tcW w:w="0" w:type="auto"/>
          </w:tcPr>
          <w:p w14:paraId="385FD6BD" w14:textId="77777777" w:rsidR="00E57D85" w:rsidRDefault="00C316FE">
            <w:pPr>
              <w:pStyle w:val="Compact"/>
            </w:pPr>
            <w:r>
              <w:t>0.7719</w:t>
            </w:r>
          </w:p>
        </w:tc>
        <w:tc>
          <w:tcPr>
            <w:tcW w:w="0" w:type="auto"/>
          </w:tcPr>
          <w:p w14:paraId="385FD6BE" w14:textId="77777777" w:rsidR="00E57D85" w:rsidRDefault="00C316FE">
            <w:pPr>
              <w:pStyle w:val="Compact"/>
            </w:pPr>
            <w:r>
              <w:t>0.2072</w:t>
            </w:r>
          </w:p>
        </w:tc>
        <w:tc>
          <w:tcPr>
            <w:tcW w:w="0" w:type="auto"/>
          </w:tcPr>
          <w:p w14:paraId="385FD6BF" w14:textId="77777777" w:rsidR="00E57D85" w:rsidRDefault="00C316FE">
            <w:pPr>
              <w:pStyle w:val="Compact"/>
            </w:pPr>
            <w:r>
              <w:t>0.6131</w:t>
            </w:r>
          </w:p>
        </w:tc>
      </w:tr>
      <w:tr w:rsidR="00E57D85" w14:paraId="385FD6C5" w14:textId="77777777">
        <w:tc>
          <w:tcPr>
            <w:tcW w:w="0" w:type="auto"/>
          </w:tcPr>
          <w:p w14:paraId="385FD6C1" w14:textId="77777777" w:rsidR="00E57D85" w:rsidRDefault="00C316FE">
            <w:pPr>
              <w:pStyle w:val="Compact"/>
            </w:pPr>
            <w:r>
              <w:t>rf</w:t>
            </w:r>
          </w:p>
        </w:tc>
        <w:tc>
          <w:tcPr>
            <w:tcW w:w="0" w:type="auto"/>
          </w:tcPr>
          <w:p w14:paraId="385FD6C2" w14:textId="77777777" w:rsidR="00E57D85" w:rsidRDefault="00C316FE">
            <w:pPr>
              <w:pStyle w:val="Compact"/>
            </w:pPr>
            <w:r>
              <w:t>0.5316</w:t>
            </w:r>
          </w:p>
        </w:tc>
        <w:tc>
          <w:tcPr>
            <w:tcW w:w="0" w:type="auto"/>
          </w:tcPr>
          <w:p w14:paraId="385FD6C3" w14:textId="77777777" w:rsidR="00E57D85" w:rsidRDefault="00C316FE">
            <w:pPr>
              <w:pStyle w:val="Compact"/>
            </w:pPr>
            <w:r>
              <w:t>0.7108</w:t>
            </w:r>
          </w:p>
        </w:tc>
        <w:tc>
          <w:tcPr>
            <w:tcW w:w="0" w:type="auto"/>
          </w:tcPr>
          <w:p w14:paraId="385FD6C4" w14:textId="77777777" w:rsidR="00E57D85" w:rsidRDefault="00C316FE">
            <w:pPr>
              <w:pStyle w:val="Compact"/>
            </w:pPr>
            <w:r>
              <w:t>0.3918</w:t>
            </w:r>
          </w:p>
        </w:tc>
      </w:tr>
    </w:tbl>
    <w:p w14:paraId="385FD6C6" w14:textId="77777777" w:rsidR="00E57D85" w:rsidRDefault="00C316FE">
      <w:pPr>
        <w:pStyle w:val="Corpodetexto"/>
      </w:pPr>
      <w:r>
        <w:rPr>
          <w:i/>
        </w:rPr>
        <w:t>Tabela 6 -</w:t>
      </w:r>
      <w:r>
        <w:t xml:space="preserve"> Resultado dos modelos desenvolvidos para o conjunto de dados de treino.</w:t>
      </w:r>
    </w:p>
    <w:p w14:paraId="385FD6C7" w14:textId="77777777" w:rsidR="00E57D85" w:rsidRDefault="00C316FE">
      <w:pPr>
        <w:pStyle w:val="Corpodetexto"/>
      </w:pPr>
      <w:r>
        <w:t> </w:t>
      </w:r>
    </w:p>
    <w:p w14:paraId="385FD6C8" w14:textId="77777777" w:rsidR="00E57D85" w:rsidRDefault="00C316FE">
      <w:pPr>
        <w:pStyle w:val="Corpodetexto"/>
      </w:pPr>
      <w:r>
        <w:t>Ao avaliar as métricas de qualidade no conjunto de teste temos em geral medidas muito parecidas com as do treino para os modelos ctree, rpart e rpart</w:t>
      </w:r>
      <w:r>
        <w:t>2, já para o xgb e rf temos uma redução expressiva nos valores. Ainda assim o xgb se apresenta como o melhor modeo dentre os avaliados, sendo asism o modelo campeão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25"/>
        <w:gridCol w:w="871"/>
        <w:gridCol w:w="1117"/>
        <w:gridCol w:w="871"/>
      </w:tblGrid>
      <w:tr w:rsidR="00E57D85" w14:paraId="385FD6C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6C9" w14:textId="77777777" w:rsidR="00E57D85" w:rsidRDefault="00C316FE">
            <w:pPr>
              <w:pStyle w:val="Compac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6CA" w14:textId="77777777" w:rsidR="00E57D85" w:rsidRDefault="00C316FE">
            <w:pPr>
              <w:pStyle w:val="Compact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6CB" w14:textId="77777777" w:rsidR="00E57D85" w:rsidRDefault="00C316FE">
            <w:pPr>
              <w:pStyle w:val="Compact"/>
            </w:pPr>
            <w:r>
              <w:t>Rsqua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5FD6CC" w14:textId="77777777" w:rsidR="00E57D85" w:rsidRDefault="00C316FE">
            <w:pPr>
              <w:pStyle w:val="Compact"/>
            </w:pPr>
            <w:r>
              <w:t>MAE</w:t>
            </w:r>
          </w:p>
        </w:tc>
      </w:tr>
      <w:tr w:rsidR="00E57D85" w14:paraId="385FD6D2" w14:textId="77777777">
        <w:tc>
          <w:tcPr>
            <w:tcW w:w="0" w:type="auto"/>
          </w:tcPr>
          <w:p w14:paraId="385FD6CE" w14:textId="77777777" w:rsidR="00E57D85" w:rsidRDefault="00C316FE">
            <w:pPr>
              <w:pStyle w:val="Compact"/>
            </w:pPr>
            <w:r>
              <w:t>xgb</w:t>
            </w:r>
          </w:p>
        </w:tc>
        <w:tc>
          <w:tcPr>
            <w:tcW w:w="0" w:type="auto"/>
          </w:tcPr>
          <w:p w14:paraId="385FD6CF" w14:textId="77777777" w:rsidR="00E57D85" w:rsidRDefault="00C316FE">
            <w:pPr>
              <w:pStyle w:val="Compact"/>
            </w:pPr>
            <w:r>
              <w:t>0.3292</w:t>
            </w:r>
          </w:p>
        </w:tc>
        <w:tc>
          <w:tcPr>
            <w:tcW w:w="0" w:type="auto"/>
          </w:tcPr>
          <w:p w14:paraId="385FD6D0" w14:textId="77777777" w:rsidR="00E57D85" w:rsidRDefault="00C316FE">
            <w:pPr>
              <w:pStyle w:val="Compact"/>
            </w:pPr>
            <w:r>
              <w:t>0.8638</w:t>
            </w:r>
          </w:p>
        </w:tc>
        <w:tc>
          <w:tcPr>
            <w:tcW w:w="0" w:type="auto"/>
          </w:tcPr>
          <w:p w14:paraId="385FD6D1" w14:textId="77777777" w:rsidR="00E57D85" w:rsidRDefault="00C316FE">
            <w:pPr>
              <w:pStyle w:val="Compact"/>
            </w:pPr>
            <w:r>
              <w:t>0.1702</w:t>
            </w:r>
          </w:p>
        </w:tc>
      </w:tr>
      <w:tr w:rsidR="00E57D85" w14:paraId="385FD6D7" w14:textId="77777777">
        <w:tc>
          <w:tcPr>
            <w:tcW w:w="0" w:type="auto"/>
          </w:tcPr>
          <w:p w14:paraId="385FD6D3" w14:textId="77777777" w:rsidR="00E57D85" w:rsidRDefault="00C316FE">
            <w:pPr>
              <w:pStyle w:val="Compact"/>
            </w:pPr>
            <w:r>
              <w:t>ctree</w:t>
            </w:r>
          </w:p>
        </w:tc>
        <w:tc>
          <w:tcPr>
            <w:tcW w:w="0" w:type="auto"/>
          </w:tcPr>
          <w:p w14:paraId="385FD6D4" w14:textId="77777777" w:rsidR="00E57D85" w:rsidRDefault="00C316FE">
            <w:pPr>
              <w:pStyle w:val="Compact"/>
            </w:pPr>
            <w:r>
              <w:t>0.7198</w:t>
            </w:r>
          </w:p>
        </w:tc>
        <w:tc>
          <w:tcPr>
            <w:tcW w:w="0" w:type="auto"/>
          </w:tcPr>
          <w:p w14:paraId="385FD6D5" w14:textId="77777777" w:rsidR="00E57D85" w:rsidRDefault="00C316FE">
            <w:pPr>
              <w:pStyle w:val="Compact"/>
            </w:pPr>
            <w:r>
              <w:t>0.3428</w:t>
            </w:r>
          </w:p>
        </w:tc>
        <w:tc>
          <w:tcPr>
            <w:tcW w:w="0" w:type="auto"/>
          </w:tcPr>
          <w:p w14:paraId="385FD6D6" w14:textId="77777777" w:rsidR="00E57D85" w:rsidRDefault="00C316FE">
            <w:pPr>
              <w:pStyle w:val="Compact"/>
            </w:pPr>
            <w:r>
              <w:t>0.5565</w:t>
            </w:r>
          </w:p>
        </w:tc>
      </w:tr>
      <w:tr w:rsidR="00E57D85" w14:paraId="385FD6DC" w14:textId="77777777">
        <w:tc>
          <w:tcPr>
            <w:tcW w:w="0" w:type="auto"/>
          </w:tcPr>
          <w:p w14:paraId="385FD6D8" w14:textId="77777777" w:rsidR="00E57D85" w:rsidRDefault="00C316FE">
            <w:pPr>
              <w:pStyle w:val="Compact"/>
            </w:pPr>
            <w:r>
              <w:t>rpart2</w:t>
            </w:r>
          </w:p>
        </w:tc>
        <w:tc>
          <w:tcPr>
            <w:tcW w:w="0" w:type="auto"/>
          </w:tcPr>
          <w:p w14:paraId="385FD6D9" w14:textId="77777777" w:rsidR="00E57D85" w:rsidRDefault="00C316FE">
            <w:pPr>
              <w:pStyle w:val="Compact"/>
            </w:pPr>
            <w:r>
              <w:t>0.7605</w:t>
            </w:r>
          </w:p>
        </w:tc>
        <w:tc>
          <w:tcPr>
            <w:tcW w:w="0" w:type="auto"/>
          </w:tcPr>
          <w:p w14:paraId="385FD6DA" w14:textId="77777777" w:rsidR="00E57D85" w:rsidRDefault="00C316FE">
            <w:pPr>
              <w:pStyle w:val="Compact"/>
            </w:pPr>
            <w:r>
              <w:t>0.2663</w:t>
            </w:r>
          </w:p>
        </w:tc>
        <w:tc>
          <w:tcPr>
            <w:tcW w:w="0" w:type="auto"/>
          </w:tcPr>
          <w:p w14:paraId="385FD6DB" w14:textId="77777777" w:rsidR="00E57D85" w:rsidRDefault="00C316FE">
            <w:pPr>
              <w:pStyle w:val="Compact"/>
            </w:pPr>
            <w:r>
              <w:t>0.5936</w:t>
            </w:r>
          </w:p>
        </w:tc>
      </w:tr>
      <w:tr w:rsidR="00E57D85" w14:paraId="385FD6E1" w14:textId="77777777">
        <w:tc>
          <w:tcPr>
            <w:tcW w:w="0" w:type="auto"/>
          </w:tcPr>
          <w:p w14:paraId="385FD6DD" w14:textId="77777777" w:rsidR="00E57D85" w:rsidRDefault="00C316FE">
            <w:pPr>
              <w:pStyle w:val="Compact"/>
            </w:pPr>
            <w:r>
              <w:lastRenderedPageBreak/>
              <w:t>rpart</w:t>
            </w:r>
          </w:p>
        </w:tc>
        <w:tc>
          <w:tcPr>
            <w:tcW w:w="0" w:type="auto"/>
          </w:tcPr>
          <w:p w14:paraId="385FD6DE" w14:textId="77777777" w:rsidR="00E57D85" w:rsidRDefault="00C316FE">
            <w:pPr>
              <w:pStyle w:val="Compact"/>
            </w:pPr>
            <w:r>
              <w:t>0.784</w:t>
            </w:r>
          </w:p>
        </w:tc>
        <w:tc>
          <w:tcPr>
            <w:tcW w:w="0" w:type="auto"/>
          </w:tcPr>
          <w:p w14:paraId="385FD6DF" w14:textId="77777777" w:rsidR="00E57D85" w:rsidRDefault="00C316FE">
            <w:pPr>
              <w:pStyle w:val="Compact"/>
            </w:pPr>
            <w:r>
              <w:t>0.2204</w:t>
            </w:r>
          </w:p>
        </w:tc>
        <w:tc>
          <w:tcPr>
            <w:tcW w:w="0" w:type="auto"/>
          </w:tcPr>
          <w:p w14:paraId="385FD6E0" w14:textId="77777777" w:rsidR="00E57D85" w:rsidRDefault="00C316FE">
            <w:pPr>
              <w:pStyle w:val="Compact"/>
            </w:pPr>
            <w:r>
              <w:t>0.6163</w:t>
            </w:r>
          </w:p>
        </w:tc>
      </w:tr>
      <w:tr w:rsidR="00E57D85" w14:paraId="385FD6E6" w14:textId="77777777">
        <w:tc>
          <w:tcPr>
            <w:tcW w:w="0" w:type="auto"/>
          </w:tcPr>
          <w:p w14:paraId="385FD6E2" w14:textId="77777777" w:rsidR="00E57D85" w:rsidRDefault="00C316FE">
            <w:pPr>
              <w:pStyle w:val="Compact"/>
            </w:pPr>
            <w:r>
              <w:t>rf</w:t>
            </w:r>
          </w:p>
        </w:tc>
        <w:tc>
          <w:tcPr>
            <w:tcW w:w="0" w:type="auto"/>
          </w:tcPr>
          <w:p w14:paraId="385FD6E3" w14:textId="77777777" w:rsidR="00E57D85" w:rsidRDefault="00C316FE">
            <w:pPr>
              <w:pStyle w:val="Compact"/>
            </w:pPr>
            <w:r>
              <w:t>0.5457</w:t>
            </w:r>
          </w:p>
        </w:tc>
        <w:tc>
          <w:tcPr>
            <w:tcW w:w="0" w:type="auto"/>
          </w:tcPr>
          <w:p w14:paraId="385FD6E4" w14:textId="77777777" w:rsidR="00E57D85" w:rsidRDefault="00C316FE">
            <w:pPr>
              <w:pStyle w:val="Compact"/>
            </w:pPr>
            <w:r>
              <w:t>0.7098</w:t>
            </w:r>
          </w:p>
        </w:tc>
        <w:tc>
          <w:tcPr>
            <w:tcW w:w="0" w:type="auto"/>
          </w:tcPr>
          <w:p w14:paraId="385FD6E5" w14:textId="77777777" w:rsidR="00E57D85" w:rsidRDefault="00C316FE">
            <w:pPr>
              <w:pStyle w:val="Compact"/>
            </w:pPr>
            <w:r>
              <w:t>0.4</w:t>
            </w:r>
          </w:p>
        </w:tc>
      </w:tr>
    </w:tbl>
    <w:p w14:paraId="385FD6E7" w14:textId="77777777" w:rsidR="00E57D85" w:rsidRDefault="00C316FE">
      <w:pPr>
        <w:pStyle w:val="Corpodetexto"/>
      </w:pPr>
      <w:r>
        <w:rPr>
          <w:i/>
        </w:rPr>
        <w:t>Tabela 7 -</w:t>
      </w:r>
      <w:r>
        <w:t xml:space="preserve"> Resultado dos modelos desenvolvidos para o conjunto de dados de teste.</w:t>
      </w:r>
    </w:p>
    <w:p w14:paraId="385FD6E8" w14:textId="77777777" w:rsidR="00E57D85" w:rsidRDefault="00C316FE">
      <w:pPr>
        <w:pStyle w:val="Corpodetexto"/>
      </w:pPr>
      <w:r>
        <w:t> </w:t>
      </w:r>
    </w:p>
    <w:p w14:paraId="385FD6E9" w14:textId="77777777" w:rsidR="00E57D85" w:rsidRDefault="00C316FE">
      <w:pPr>
        <w:pStyle w:val="Corpodetexto"/>
      </w:pPr>
      <w:r>
        <w:t>A seguir podemos var então a importância de cada variável do modelo escolhido.</w:t>
      </w:r>
    </w:p>
    <w:p w14:paraId="385FD6EA" w14:textId="77777777" w:rsidR="00E57D85" w:rsidRDefault="00C316FE">
      <w:pPr>
        <w:pStyle w:val="Corpodetexto"/>
      </w:pPr>
      <w:r>
        <w:rPr>
          <w:noProof/>
        </w:rPr>
        <w:drawing>
          <wp:inline distT="0" distB="0" distL="0" distR="0" wp14:anchorId="385FD6FD" wp14:editId="385FD6F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gnitivo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FD6EB" w14:textId="77777777" w:rsidR="00E57D85" w:rsidRDefault="00C316FE">
      <w:pPr>
        <w:pStyle w:val="Textoembloco"/>
      </w:pPr>
      <w:r>
        <w:lastRenderedPageBreak/>
        <w:t>.</w:t>
      </w:r>
    </w:p>
    <w:p w14:paraId="385FD6EC" w14:textId="77777777" w:rsidR="00E57D85" w:rsidRDefault="00C316FE">
      <w:pPr>
        <w:pStyle w:val="Ttulo1"/>
      </w:pPr>
      <w:bookmarkStart w:id="11" w:name="respostas"/>
      <w:bookmarkStart w:id="12" w:name="_Toc19977687"/>
      <w:r>
        <w:t>Respostas</w:t>
      </w:r>
      <w:bookmarkEnd w:id="11"/>
      <w:bookmarkEnd w:id="12"/>
    </w:p>
    <w:p w14:paraId="385FD6ED" w14:textId="77777777" w:rsidR="00E57D85" w:rsidRDefault="00C316FE">
      <w:pPr>
        <w:pStyle w:val="FirstParagraph"/>
      </w:pPr>
      <w:r>
        <w:rPr>
          <w:b/>
        </w:rPr>
        <w:t>a. Como foi a definição da sua estratégia de modelagem?</w:t>
      </w:r>
    </w:p>
    <w:p w14:paraId="385FD6EE" w14:textId="77777777" w:rsidR="00E57D85" w:rsidRDefault="00C316FE">
      <w:pPr>
        <w:pStyle w:val="Corpodetexto"/>
      </w:pPr>
      <w:r>
        <w:t xml:space="preserve">Inicialmente é importante explorar as variáveis tecnicamente, verificando se os dados foram carregados adequadamente e se estão no formato devido, na sequência vale entender as medidas descritivas de </w:t>
      </w:r>
      <w:r>
        <w:t xml:space="preserve">cada avariável para entender como cada uma delas se comporta. Uma análise bivariada ajuda a direcionar quais variáveis possuem mais relevância e por fim na parte de modelagem pode-se fazer a transformação de variáveis, engenharia de variáveis e finalmente </w:t>
      </w:r>
      <w:r>
        <w:t>a escolha do melhor modelo.</w:t>
      </w:r>
    </w:p>
    <w:p w14:paraId="385FD6EF" w14:textId="77777777" w:rsidR="00E57D85" w:rsidRDefault="00C316FE">
      <w:pPr>
        <w:pStyle w:val="Corpodetexto"/>
      </w:pPr>
      <w:r>
        <w:rPr>
          <w:b/>
        </w:rPr>
        <w:t>b. Como foi definida a função de custo utilizada?</w:t>
      </w:r>
    </w:p>
    <w:p w14:paraId="385FD6F0" w14:textId="77777777" w:rsidR="00E57D85" w:rsidRDefault="00C316FE">
      <w:pPr>
        <w:pStyle w:val="Corpodetexto"/>
      </w:pPr>
      <w:r>
        <w:t>Considerando a qualidade como valor numérico poderíamos definir a função de custo pelo erro da predição em relação ao observado ou pela correlação do predito pelo observado, as d</w:t>
      </w:r>
      <w:r>
        <w:t>uas medidas mais comuns são R² e o RMSE (Root Mean Squart Error - Raiz do Erro quadrático médio). O RMSE é interessante para comparar um modelo em relação ao outro, mas é mais complicado de pensar nele por não ter uma escala específica. O R² por sua vez va</w:t>
      </w:r>
      <w:r>
        <w:t>ria entre 0 e 1, de forma que valores mais próximos de 1 indicam maior qualidade do modelo, alguns podem colocar o ponto de corte de um modelo aceitável em 0,5, 0,6 ou mesmo em 0,7, mas na prática eu optaria pelo melhor modelo que me for possível.</w:t>
      </w:r>
    </w:p>
    <w:p w14:paraId="385FD6F1" w14:textId="77777777" w:rsidR="00E57D85" w:rsidRDefault="00C316FE">
      <w:pPr>
        <w:pStyle w:val="Corpodetexto"/>
      </w:pPr>
      <w:r>
        <w:rPr>
          <w:b/>
        </w:rPr>
        <w:t xml:space="preserve">c. Qual </w:t>
      </w:r>
      <w:r>
        <w:rPr>
          <w:b/>
        </w:rPr>
        <w:t>foi o critério utilizado na seleção do modelo final?</w:t>
      </w:r>
    </w:p>
    <w:p w14:paraId="385FD6F2" w14:textId="77777777" w:rsidR="00E57D85" w:rsidRDefault="00C316FE">
      <w:pPr>
        <w:pStyle w:val="Corpodetexto"/>
      </w:pPr>
      <w:r>
        <w:t>O modelo final é escolhido pela melhor medida de qualidade, neste caso pelo maior R².</w:t>
      </w:r>
    </w:p>
    <w:p w14:paraId="385FD6F3" w14:textId="77777777" w:rsidR="00E57D85" w:rsidRDefault="00C316FE">
      <w:pPr>
        <w:pStyle w:val="Corpodetexto"/>
      </w:pPr>
      <w:r>
        <w:rPr>
          <w:b/>
        </w:rPr>
        <w:t>d. Qual foi o critério utilizado para validação do modelo? Por que escolheu utilizar este método?</w:t>
      </w:r>
    </w:p>
    <w:p w14:paraId="385FD6F4" w14:textId="77777777" w:rsidR="00E57D85" w:rsidRDefault="00C316FE">
      <w:pPr>
        <w:pStyle w:val="Corpodetexto"/>
      </w:pPr>
      <w:r>
        <w:t>Uma forma de valida</w:t>
      </w:r>
      <w:r>
        <w:t>r o modelo, para evitar coisas como overfiting, é verificar medida de qualidade num conjunto que não foi utilizado na modelagem, por isso separa-se em conjunto de treino e de validação.</w:t>
      </w:r>
    </w:p>
    <w:p w14:paraId="385FD6F5" w14:textId="77777777" w:rsidR="00E57D85" w:rsidRDefault="00C316FE">
      <w:pPr>
        <w:pStyle w:val="Corpodetexto"/>
      </w:pPr>
      <w:r>
        <w:rPr>
          <w:b/>
        </w:rPr>
        <w:t>e. Quais evidências você possui de que seu modelo é suficientemente bo</w:t>
      </w:r>
      <w:r>
        <w:rPr>
          <w:b/>
        </w:rPr>
        <w:t>m?</w:t>
      </w:r>
    </w:p>
    <w:p w14:paraId="385FD6F6" w14:textId="77777777" w:rsidR="00E57D85" w:rsidRDefault="00C316FE">
      <w:pPr>
        <w:pStyle w:val="Corpodetexto"/>
      </w:pPr>
      <w:r>
        <w:t>Utilizando o RMSE, quanto menor o erro melhor o modelo, em alguns aspectos a medida pode ser um pouco subjetiva, então enquanto RMSE estiver elevado (algo acima de 0,20) deveríamos buscar alternativas para melhorar o modelo, seja pela utilização de outr</w:t>
      </w:r>
      <w:r>
        <w:t>as técnicas ou mesmo pela engenharia de variáveis.</w:t>
      </w:r>
    </w:p>
    <w:sectPr w:rsidR="00E57D85" w:rsidSect="00DE4487">
      <w:footerReference w:type="default" r:id="rId11"/>
      <w:pgSz w:w="12240" w:h="15840"/>
      <w:pgMar w:top="1440" w:right="1080" w:bottom="1440" w:left="1080" w:header="284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5FD70A" w14:textId="77777777" w:rsidR="00000000" w:rsidRDefault="00C316FE">
      <w:pPr>
        <w:spacing w:after="0" w:line="240" w:lineRule="auto"/>
      </w:pPr>
      <w:r>
        <w:separator/>
      </w:r>
    </w:p>
  </w:endnote>
  <w:endnote w:type="continuationSeparator" w:id="0">
    <w:p w14:paraId="385FD70C" w14:textId="77777777" w:rsidR="00000000" w:rsidRDefault="00C31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5162"/>
      <w:gridCol w:w="5148"/>
    </w:tblGrid>
    <w:tr w:rsidR="00901D62" w14:paraId="385FD703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385FD701" w14:textId="77777777" w:rsidR="00901D62" w:rsidRDefault="00C316FE">
          <w:pPr>
            <w:pStyle w:val="Cabealho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385FD702" w14:textId="77777777" w:rsidR="00901D62" w:rsidRDefault="00C316FE">
          <w:pPr>
            <w:pStyle w:val="Cabealho"/>
            <w:jc w:val="right"/>
            <w:rPr>
              <w:caps/>
              <w:sz w:val="18"/>
            </w:rPr>
          </w:pPr>
        </w:p>
      </w:tc>
    </w:tr>
    <w:tr w:rsidR="00901D62" w14:paraId="385FD706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or"/>
          <w:tag w:val=""/>
          <w:id w:val="1534151868"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385FD704" w14:textId="77777777" w:rsidR="00901D62" w:rsidRDefault="00C316FE">
              <w:pPr>
                <w:pStyle w:val="Rodap"/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  <w:lang w:val="pt-BR"/>
                </w:rPr>
                <w:t>Gledson L. Picharski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385FD705" w14:textId="77777777" w:rsidR="00901D62" w:rsidRDefault="00C316FE">
          <w:pPr>
            <w:pStyle w:val="Rodap"/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>PAGE   \* MERGEFORMAT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Pr="005C62E7">
            <w:rPr>
              <w:caps/>
              <w:noProof/>
              <w:color w:val="808080" w:themeColor="background1" w:themeShade="80"/>
              <w:sz w:val="18"/>
              <w:szCs w:val="18"/>
              <w:lang w:val="pt-BR"/>
            </w:rPr>
            <w:t>2</w: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385FD707" w14:textId="77777777" w:rsidR="00901D62" w:rsidRDefault="00C316F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5FD6FF" w14:textId="77777777" w:rsidR="00E57D85" w:rsidRDefault="00C316FE">
      <w:r>
        <w:separator/>
      </w:r>
    </w:p>
  </w:footnote>
  <w:footnote w:type="continuationSeparator" w:id="0">
    <w:p w14:paraId="385FD700" w14:textId="77777777" w:rsidR="00E57D85" w:rsidRDefault="00C316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2C05928"/>
    <w:multiLevelType w:val="multilevel"/>
    <w:tmpl w:val="E982B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E7AA252"/>
    <w:multiLevelType w:val="multilevel"/>
    <w:tmpl w:val="9620BF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59A2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687A7C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762AC0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E64EC78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9CC90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5574A1B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4F12EB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80F476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196ED4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FC68D6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B36CE9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192E6A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1482775B"/>
    <w:multiLevelType w:val="multilevel"/>
    <w:tmpl w:val="BE22A5C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C1AE401"/>
    <w:multiLevelType w:val="multilevel"/>
    <w:tmpl w:val="780AB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4"/>
  </w:num>
  <w:num w:numId="4">
    <w:abstractNumId w:val="14"/>
  </w:num>
  <w:num w:numId="5">
    <w:abstractNumId w:val="14"/>
  </w:num>
  <w:num w:numId="6">
    <w:abstractNumId w:val="14"/>
  </w:num>
  <w:num w:numId="7">
    <w:abstractNumId w:val="14"/>
  </w:num>
  <w:num w:numId="8">
    <w:abstractNumId w:val="14"/>
  </w:num>
  <w:num w:numId="9">
    <w:abstractNumId w:val="14"/>
  </w:num>
  <w:num w:numId="10">
    <w:abstractNumId w:val="14"/>
  </w:num>
  <w:num w:numId="11">
    <w:abstractNumId w:val="14"/>
  </w:num>
  <w:num w:numId="12">
    <w:abstractNumId w:val="14"/>
  </w:num>
  <w:num w:numId="13">
    <w:abstractNumId w:val="14"/>
  </w:num>
  <w:num w:numId="14">
    <w:abstractNumId w:val="14"/>
  </w:num>
  <w:num w:numId="15">
    <w:abstractNumId w:val="14"/>
  </w:num>
  <w:num w:numId="16">
    <w:abstractNumId w:val="14"/>
  </w:num>
  <w:num w:numId="17">
    <w:abstractNumId w:val="14"/>
  </w:num>
  <w:num w:numId="18">
    <w:abstractNumId w:val="14"/>
  </w:num>
  <w:num w:numId="19">
    <w:abstractNumId w:val="14"/>
  </w:num>
  <w:num w:numId="20">
    <w:abstractNumId w:val="14"/>
  </w:num>
  <w:num w:numId="21">
    <w:abstractNumId w:val="14"/>
  </w:num>
  <w:num w:numId="22">
    <w:abstractNumId w:val="14"/>
  </w:num>
  <w:num w:numId="23">
    <w:abstractNumId w:val="13"/>
  </w:num>
  <w:num w:numId="24">
    <w:abstractNumId w:val="11"/>
  </w:num>
  <w:num w:numId="25">
    <w:abstractNumId w:val="10"/>
  </w:num>
  <w:num w:numId="26">
    <w:abstractNumId w:val="9"/>
  </w:num>
  <w:num w:numId="27">
    <w:abstractNumId w:val="8"/>
  </w:num>
  <w:num w:numId="28">
    <w:abstractNumId w:val="12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0"/>
  </w:num>
  <w:num w:numId="34">
    <w:abstractNumId w:val="15"/>
  </w:num>
  <w:num w:numId="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16FE"/>
    <w:rsid w:val="00C36279"/>
    <w:rsid w:val="00E315A3"/>
    <w:rsid w:val="00E57D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5FD5A9"/>
  <w15:docId w15:val="{4D6046FD-359A-4DAE-B740-2FC5914E2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FD0661"/>
  </w:style>
  <w:style w:type="paragraph" w:styleId="Ttulo1">
    <w:name w:val="heading 1"/>
    <w:basedOn w:val="Normal"/>
    <w:next w:val="Normal"/>
    <w:link w:val="Ttulo1Char"/>
    <w:uiPriority w:val="9"/>
    <w:qFormat/>
    <w:rsid w:val="00FD0661"/>
    <w:pPr>
      <w:keepNext/>
      <w:keepLines/>
      <w:numPr>
        <w:numId w:val="22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FD0661"/>
    <w:pPr>
      <w:keepNext/>
      <w:keepLines/>
      <w:numPr>
        <w:ilvl w:val="1"/>
        <w:numId w:val="22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FD0661"/>
    <w:pPr>
      <w:keepNext/>
      <w:keepLines/>
      <w:numPr>
        <w:ilvl w:val="2"/>
        <w:numId w:val="2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FD0661"/>
    <w:pPr>
      <w:keepNext/>
      <w:keepLines/>
      <w:numPr>
        <w:ilvl w:val="3"/>
        <w:numId w:val="2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901D62"/>
    <w:pPr>
      <w:keepNext/>
      <w:keepLines/>
      <w:pageBreakBefore/>
      <w:numPr>
        <w:ilvl w:val="4"/>
        <w:numId w:val="22"/>
      </w:numPr>
      <w:spacing w:after="0" w:line="20" w:lineRule="exact"/>
      <w:ind w:left="907" w:hanging="907"/>
      <w:contextualSpacing/>
      <w:outlineLvl w:val="4"/>
    </w:pPr>
    <w:rPr>
      <w:rFonts w:ascii="Arial" w:eastAsiaTheme="majorEastAsia" w:hAnsi="Arial" w:cstheme="majorBidi"/>
      <w:color w:val="FFFFFF" w:themeColor="background1"/>
      <w:sz w:val="16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FD0661"/>
    <w:pPr>
      <w:keepNext/>
      <w:keepLines/>
      <w:numPr>
        <w:ilvl w:val="5"/>
        <w:numId w:val="2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FD0661"/>
    <w:pPr>
      <w:keepNext/>
      <w:keepLines/>
      <w:numPr>
        <w:ilvl w:val="6"/>
        <w:numId w:val="2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FD0661"/>
    <w:pPr>
      <w:keepNext/>
      <w:keepLines/>
      <w:numPr>
        <w:ilvl w:val="7"/>
        <w:numId w:val="2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FD0661"/>
    <w:pPr>
      <w:keepNext/>
      <w:keepLines/>
      <w:numPr>
        <w:ilvl w:val="8"/>
        <w:numId w:val="2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FD0661"/>
    <w:pPr>
      <w:spacing w:after="0" w:line="360" w:lineRule="auto"/>
      <w:contextualSpacing/>
      <w:jc w:val="center"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FD0661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rsid w:val="005C62E7"/>
    <w:pPr>
      <w:keepNext/>
      <w:keepLines/>
      <w:pageBreakBefore/>
      <w:spacing w:before="0" w:after="0" w:line="20" w:lineRule="exact"/>
    </w:pPr>
    <w:rPr>
      <w:rFonts w:eastAsiaTheme="majorEastAsia" w:cstheme="majorBidi"/>
      <w:bCs/>
      <w:color w:val="FFFFFF" w:themeColor="background1"/>
      <w:sz w:val="16"/>
      <w:szCs w:val="20"/>
    </w:rPr>
  </w:style>
  <w:style w:type="paragraph" w:styleId="Textodenotaderodap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FD0661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i/>
      <w:iCs/>
      <w:color w:val="1F497D" w:themeColor="text2"/>
      <w:sz w:val="22"/>
      <w:szCs w:val="18"/>
    </w:rPr>
  </w:style>
  <w:style w:type="character" w:styleId="Refdenotaderodap">
    <w:name w:val="footnote reference"/>
    <w:basedOn w:val="Legenda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LegendaChar"/>
    <w:uiPriority w:val="99"/>
    <w:rPr>
      <w:i/>
      <w:iCs/>
      <w:color w:val="4F81BD" w:themeColor="accent1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C82C3C"/>
    <w:pPr>
      <w:numPr>
        <w:numId w:val="0"/>
      </w:num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i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iCs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i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1F497D" w:themeColor="text2"/>
      <w:sz w:val="22"/>
      <w:szCs w:val="18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FD0661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FD0661"/>
    <w:pPr>
      <w:spacing w:after="100"/>
      <w:ind w:left="240"/>
    </w:pPr>
  </w:style>
  <w:style w:type="character" w:customStyle="1" w:styleId="Ttulo1Char">
    <w:name w:val="Título 1 Char"/>
    <w:basedOn w:val="Fontepargpadro"/>
    <w:link w:val="Ttulo1"/>
    <w:uiPriority w:val="9"/>
    <w:rsid w:val="00FD0661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Ttulo2Char">
    <w:name w:val="Título 2 Char"/>
    <w:basedOn w:val="Fontepargpadro"/>
    <w:link w:val="Ttulo2"/>
    <w:uiPriority w:val="9"/>
    <w:rsid w:val="00FD0661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FD066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Ttulo4Char">
    <w:name w:val="Título 4 Char"/>
    <w:basedOn w:val="Fontepargpadro"/>
    <w:link w:val="Ttulo4"/>
    <w:uiPriority w:val="9"/>
    <w:rsid w:val="00FD066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Ttulo5Char">
    <w:name w:val="Título 5 Char"/>
    <w:basedOn w:val="Fontepargpadro"/>
    <w:link w:val="Ttulo5"/>
    <w:uiPriority w:val="9"/>
    <w:rsid w:val="00901D62"/>
    <w:rPr>
      <w:rFonts w:ascii="Arial" w:eastAsiaTheme="majorEastAsia" w:hAnsi="Arial" w:cstheme="majorBidi"/>
      <w:color w:val="FFFFFF" w:themeColor="background1"/>
      <w:sz w:val="16"/>
    </w:rPr>
  </w:style>
  <w:style w:type="character" w:customStyle="1" w:styleId="Ttulo6Char">
    <w:name w:val="Título 6 Char"/>
    <w:basedOn w:val="Fontepargpadro"/>
    <w:link w:val="Ttulo6"/>
    <w:uiPriority w:val="9"/>
    <w:rsid w:val="00FD0661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tulo7Char">
    <w:name w:val="Título 7 Char"/>
    <w:basedOn w:val="Fontepargpadro"/>
    <w:link w:val="Ttulo7"/>
    <w:uiPriority w:val="9"/>
    <w:rsid w:val="00FD066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rsid w:val="00FD0661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rsid w:val="00FD0661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tuloChar">
    <w:name w:val="Título Char"/>
    <w:basedOn w:val="Fontepargpadro"/>
    <w:link w:val="Ttulo"/>
    <w:uiPriority w:val="10"/>
    <w:rsid w:val="00FD0661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SubttuloChar">
    <w:name w:val="Subtítulo Char"/>
    <w:basedOn w:val="Fontepargpadro"/>
    <w:link w:val="Subttulo"/>
    <w:uiPriority w:val="11"/>
    <w:rsid w:val="00FD0661"/>
    <w:rPr>
      <w:color w:val="5A5A5A" w:themeColor="text1" w:themeTint="A5"/>
      <w:spacing w:val="10"/>
    </w:rPr>
  </w:style>
  <w:style w:type="character" w:styleId="Forte">
    <w:name w:val="Strong"/>
    <w:basedOn w:val="Fontepargpadro"/>
    <w:uiPriority w:val="22"/>
    <w:qFormat/>
    <w:rsid w:val="00FD0661"/>
    <w:rPr>
      <w:b/>
      <w:bCs/>
      <w:color w:val="000000" w:themeColor="text1"/>
    </w:rPr>
  </w:style>
  <w:style w:type="character" w:styleId="nfase">
    <w:name w:val="Emphasis"/>
    <w:basedOn w:val="Fontepargpadro"/>
    <w:uiPriority w:val="20"/>
    <w:qFormat/>
    <w:rsid w:val="00FD0661"/>
    <w:rPr>
      <w:i/>
      <w:iCs/>
      <w:color w:val="auto"/>
    </w:rPr>
  </w:style>
  <w:style w:type="paragraph" w:styleId="SemEspaamento">
    <w:name w:val="No Spacing"/>
    <w:uiPriority w:val="1"/>
    <w:qFormat/>
    <w:rsid w:val="00FD0661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FD0661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oChar">
    <w:name w:val="Citação Char"/>
    <w:basedOn w:val="Fontepargpadro"/>
    <w:link w:val="Citao"/>
    <w:uiPriority w:val="29"/>
    <w:rsid w:val="00FD0661"/>
    <w:rPr>
      <w:i/>
      <w:iCs/>
      <w:color w:val="000000" w:themeColor="text1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FD0661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FD0661"/>
    <w:rPr>
      <w:color w:val="000000" w:themeColor="text1"/>
      <w:shd w:val="clear" w:color="auto" w:fill="F2F2F2" w:themeFill="background1" w:themeFillShade="F2"/>
    </w:rPr>
  </w:style>
  <w:style w:type="character" w:styleId="nfaseSutil">
    <w:name w:val="Subtle Emphasis"/>
    <w:basedOn w:val="Fontepargpadro"/>
    <w:uiPriority w:val="19"/>
    <w:qFormat/>
    <w:rsid w:val="00FD0661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FD0661"/>
    <w:rPr>
      <w:b/>
      <w:bCs/>
      <w:i/>
      <w:iCs/>
      <w:caps/>
    </w:rPr>
  </w:style>
  <w:style w:type="character" w:styleId="RefernciaSutil">
    <w:name w:val="Subtle Reference"/>
    <w:basedOn w:val="Fontepargpadro"/>
    <w:uiPriority w:val="31"/>
    <w:qFormat/>
    <w:rsid w:val="00FD0661"/>
    <w:rPr>
      <w:smallCaps/>
      <w:color w:val="404040" w:themeColor="text1" w:themeTint="BF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FD0661"/>
    <w:rPr>
      <w:b/>
      <w:bCs/>
      <w:smallCaps/>
      <w:u w:val="single"/>
    </w:rPr>
  </w:style>
  <w:style w:type="character" w:styleId="TtulodoLivro">
    <w:name w:val="Book Title"/>
    <w:basedOn w:val="Fontepargpadro"/>
    <w:uiPriority w:val="33"/>
    <w:qFormat/>
    <w:rsid w:val="00FD0661"/>
    <w:rPr>
      <w:b w:val="0"/>
      <w:bCs w:val="0"/>
      <w:smallCaps/>
      <w:spacing w:val="5"/>
    </w:rPr>
  </w:style>
  <w:style w:type="paragraph" w:styleId="Cabealho">
    <w:name w:val="header"/>
    <w:basedOn w:val="Normal"/>
    <w:link w:val="CabealhoChar"/>
    <w:uiPriority w:val="99"/>
    <w:unhideWhenUsed/>
    <w:rsid w:val="00901D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01D62"/>
  </w:style>
  <w:style w:type="paragraph" w:styleId="Rodap">
    <w:name w:val="footer"/>
    <w:basedOn w:val="Normal"/>
    <w:link w:val="RodapChar"/>
    <w:uiPriority w:val="99"/>
    <w:unhideWhenUsed/>
    <w:rsid w:val="00901D6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01D62"/>
  </w:style>
  <w:style w:type="character" w:customStyle="1" w:styleId="CorpodetextoChar">
    <w:name w:val="Corpo de texto Char"/>
    <w:basedOn w:val="Fontepargpadro"/>
    <w:link w:val="Corpodetexto"/>
    <w:rsid w:val="00901D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1745</Words>
  <Characters>9427</Characters>
  <Application>Microsoft Office Word</Application>
  <DocSecurity>0</DocSecurity>
  <Lines>78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latório Estatístico</vt:lpstr>
    </vt:vector>
  </TitlesOfParts>
  <Company/>
  <LinksUpToDate>false</LinksUpToDate>
  <CharactersWithSpaces>1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 Data Science Cognitivo.Ai</dc:title>
  <dc:creator>Gledson L. Picharski</dc:creator>
  <cp:keywords/>
  <cp:lastModifiedBy>Gledson Picharski</cp:lastModifiedBy>
  <cp:revision>2</cp:revision>
  <dcterms:created xsi:type="dcterms:W3CDTF">2019-09-21T20:01:00Z</dcterms:created>
  <dcterms:modified xsi:type="dcterms:W3CDTF">2019-09-21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9/2019</vt:lpwstr>
  </property>
  <property fmtid="{D5CDD505-2E9C-101B-9397-08002B2CF9AE}" pid="3" name="knit">
    <vt:lpwstr/>
  </property>
  <property fmtid="{D5CDD505-2E9C-101B-9397-08002B2CF9AE}" pid="4" name="output">
    <vt:lpwstr/>
  </property>
  <property fmtid="{D5CDD505-2E9C-101B-9397-08002B2CF9AE}" pid="5" name="toc-title">
    <vt:lpwstr>Sumário</vt:lpwstr>
  </property>
</Properties>
</file>